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1AEF6" w14:textId="21DA5CE2" w:rsidR="00872815" w:rsidRDefault="00872815" w:rsidP="00805CF4">
      <w:pPr>
        <w:pStyle w:val="Header"/>
        <w:tabs>
          <w:tab w:val="left" w:pos="45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2710E1" wp14:editId="7F9E2725">
                <wp:simplePos x="0" y="0"/>
                <wp:positionH relativeFrom="column">
                  <wp:posOffset>5250180</wp:posOffset>
                </wp:positionH>
                <wp:positionV relativeFrom="paragraph">
                  <wp:posOffset>-15875</wp:posOffset>
                </wp:positionV>
                <wp:extent cx="1450340" cy="1387475"/>
                <wp:effectExtent l="0" t="3175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0340" cy="1387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002D6" w14:textId="77777777" w:rsidR="00872815" w:rsidRDefault="00872815" w:rsidP="0087281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2710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3.4pt;margin-top:-1.25pt;width:114.2pt;height:109.2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" stroked="f">
                <v:textbox style="mso-fit-shape-to-text:t">
                  <w:txbxContent>
                    <w:p w14:paraId="6E2002D6" w14:textId="77777777" w:rsidR="00872815" w:rsidRDefault="00872815" w:rsidP="00872815"/>
                  </w:txbxContent>
                </v:textbox>
              </v:shape>
            </w:pict>
          </mc:Fallback>
        </mc:AlternateContent>
      </w:r>
    </w:p>
    <w:p w14:paraId="23620243" w14:textId="512A11F5" w:rsidR="000A6DC2" w:rsidRDefault="0039333D">
      <w:r>
        <w:rPr>
          <w:noProof/>
        </w:rPr>
        <w:drawing>
          <wp:anchor distT="0" distB="0" distL="114300" distR="114300" simplePos="0" relativeHeight="251665408" behindDoc="1" locked="0" layoutInCell="1" allowOverlap="1" wp14:anchorId="43BA55B6" wp14:editId="32B37D93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047750" cy="940435"/>
            <wp:effectExtent l="0" t="0" r="0" b="0"/>
            <wp:wrapNone/>
            <wp:docPr id="7" name="Picture 7" descr="C:\Users\cmaynard\AppData\Local\Microsoft\Windows\Temporary Internet Files\Content.Outlook\01VQ8MC2\BOE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maynard\AppData\Local\Microsoft\Windows\Temporary Internet Files\Content.Outlook\01VQ8MC2\BOECOLOR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16C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022D77" wp14:editId="3B63D8D1">
                <wp:simplePos x="0" y="0"/>
                <wp:positionH relativeFrom="column">
                  <wp:posOffset>1704657</wp:posOffset>
                </wp:positionH>
                <wp:positionV relativeFrom="paragraph">
                  <wp:posOffset>5715</wp:posOffset>
                </wp:positionV>
                <wp:extent cx="3286125" cy="914400"/>
                <wp:effectExtent l="0" t="0" r="9525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747F53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MACON-BIBB COUNTY</w:t>
                            </w:r>
                          </w:p>
                          <w:p w14:paraId="28458E69" w14:textId="77777777" w:rsidR="00872815" w:rsidRPr="00500F52" w:rsidRDefault="00872815" w:rsidP="004F5758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00F52">
                              <w:rPr>
                                <w:b/>
                                <w:sz w:val="28"/>
                                <w:szCs w:val="28"/>
                              </w:rPr>
                              <w:t>BOARD OF ELECTIONS</w:t>
                            </w:r>
                          </w:p>
                          <w:p w14:paraId="0F752458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2</w:t>
                            </w:r>
                            <w:r w:rsidR="001B57B6">
                              <w:t>52</w:t>
                            </w:r>
                            <w:r w:rsidRPr="00500F52">
                              <w:t>5 PIO NONO AVENUE</w:t>
                            </w:r>
                            <w:r w:rsidR="001B57B6">
                              <w:t>, SUITE 1200</w:t>
                            </w:r>
                          </w:p>
                          <w:p w14:paraId="1C00016A" w14:textId="77777777" w:rsidR="00872815" w:rsidRPr="00500F52" w:rsidRDefault="00872815" w:rsidP="004F5758">
                            <w:pPr>
                              <w:jc w:val="center"/>
                            </w:pPr>
                            <w:r w:rsidRPr="00500F52">
                              <w:t>MACON, GEORGIA 312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22D77" id="Text Box 5" o:spid="_x0000_s1027" type="#_x0000_t202" style="position:absolute;margin-left:134.2pt;margin-top:.45pt;width:258.7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" stroked="f">
                <v:textbox>
                  <w:txbxContent>
                    <w:p w14:paraId="78747F53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MACON-BIBB COUNTY</w:t>
                      </w:r>
                    </w:p>
                    <w:p w14:paraId="28458E69" w14:textId="77777777" w:rsidR="00872815" w:rsidRPr="00500F52" w:rsidRDefault="00872815" w:rsidP="004F5758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500F52">
                        <w:rPr>
                          <w:b/>
                          <w:sz w:val="28"/>
                          <w:szCs w:val="28"/>
                        </w:rPr>
                        <w:t>BOARD OF ELECTIONS</w:t>
                      </w:r>
                    </w:p>
                    <w:p w14:paraId="0F752458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2</w:t>
                      </w:r>
                      <w:r w:rsidR="001B57B6">
                        <w:t>52</w:t>
                      </w:r>
                      <w:r w:rsidRPr="00500F52">
                        <w:t>5 PIO NONO AVENUE</w:t>
                      </w:r>
                      <w:r w:rsidR="001B57B6">
                        <w:t>, SUITE 1200</w:t>
                      </w:r>
                    </w:p>
                    <w:p w14:paraId="1C00016A" w14:textId="77777777" w:rsidR="00872815" w:rsidRPr="00500F52" w:rsidRDefault="00872815" w:rsidP="004F5758">
                      <w:pPr>
                        <w:jc w:val="center"/>
                      </w:pPr>
                      <w:r w:rsidRPr="00500F52">
                        <w:t>MACON, GEORGIA 31206</w:t>
                      </w:r>
                    </w:p>
                  </w:txbxContent>
                </v:textbox>
              </v:shape>
            </w:pict>
          </mc:Fallback>
        </mc:AlternateContent>
      </w:r>
    </w:p>
    <w:p w14:paraId="01FD9797" w14:textId="08803A52" w:rsidR="00872815" w:rsidRDefault="00A7092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FCF83B" wp14:editId="36BD64BF">
                <wp:simplePos x="0" y="0"/>
                <wp:positionH relativeFrom="column">
                  <wp:posOffset>5214620</wp:posOffset>
                </wp:positionH>
                <wp:positionV relativeFrom="paragraph">
                  <wp:posOffset>140970</wp:posOffset>
                </wp:positionV>
                <wp:extent cx="1600200" cy="4572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AC14EB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Phone: (478) 621-6622</w:t>
                            </w:r>
                          </w:p>
                          <w:p w14:paraId="01AB63FA" w14:textId="77777777" w:rsidR="00872815" w:rsidRPr="001B57B6" w:rsidRDefault="00872815" w:rsidP="00872815">
                            <w:pPr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</w:pPr>
                            <w:r w:rsidRPr="001B57B6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 xml:space="preserve">     Fax: (478) </w:t>
                            </w:r>
                            <w:r w:rsidR="00BD304B">
                              <w:rPr>
                                <w:rFonts w:ascii="Franklin Gothic Medium" w:hAnsi="Franklin Gothic Medium"/>
                                <w:b/>
                                <w:sz w:val="18"/>
                                <w:szCs w:val="18"/>
                              </w:rPr>
                              <w:t>621-61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FCF83B" id="Text Box 4" o:spid="_x0000_s1028" type="#_x0000_t202" style="position:absolute;margin-left:410.6pt;margin-top:11.1pt;width:126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" stroked="f">
                <v:textbox>
                  <w:txbxContent>
                    <w:p w14:paraId="41AC14EB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Phone: (478) 621-6622</w:t>
                      </w:r>
                    </w:p>
                    <w:p w14:paraId="01AB63FA" w14:textId="77777777" w:rsidR="00872815" w:rsidRPr="001B57B6" w:rsidRDefault="00872815" w:rsidP="00872815">
                      <w:pPr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</w:pPr>
                      <w:r w:rsidRPr="001B57B6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 xml:space="preserve">     Fax: (478) </w:t>
                      </w:r>
                      <w:r w:rsidR="00BD304B">
                        <w:rPr>
                          <w:rFonts w:ascii="Franklin Gothic Medium" w:hAnsi="Franklin Gothic Medium"/>
                          <w:b/>
                          <w:sz w:val="18"/>
                          <w:szCs w:val="18"/>
                        </w:rPr>
                        <w:t>621-6119</w:t>
                      </w:r>
                    </w:p>
                  </w:txbxContent>
                </v:textbox>
              </v:shape>
            </w:pict>
          </mc:Fallback>
        </mc:AlternateContent>
      </w:r>
    </w:p>
    <w:p w14:paraId="78AD27C3" w14:textId="7E463167" w:rsidR="00872815" w:rsidRDefault="00872815"/>
    <w:p w14:paraId="25DB4E9E" w14:textId="1B93AE66" w:rsidR="00872815" w:rsidRDefault="00872815"/>
    <w:p w14:paraId="6963C7A8" w14:textId="4F7AA172" w:rsidR="00872815" w:rsidRDefault="00872815"/>
    <w:p w14:paraId="23205580" w14:textId="2A7CCB72" w:rsidR="007E5961" w:rsidRDefault="007E5961" w:rsidP="00C331A7">
      <w:pPr>
        <w:jc w:val="center"/>
        <w:rPr>
          <w:b/>
        </w:rPr>
      </w:pPr>
    </w:p>
    <w:tbl>
      <w:tblPr>
        <w:tblStyle w:val="TableGrid"/>
        <w:tblpPr w:leftFromText="180" w:rightFromText="180" w:vertAnchor="text" w:horzAnchor="page" w:tblpXSpec="center" w:tblpY="188"/>
        <w:tblW w:w="1160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9270"/>
      </w:tblGrid>
      <w:tr w:rsidR="0039333D" w14:paraId="15333E4F" w14:textId="77777777" w:rsidTr="00F62685">
        <w:trPr>
          <w:trHeight w:val="12680"/>
        </w:trPr>
        <w:tc>
          <w:tcPr>
            <w:tcW w:w="2335" w:type="dxa"/>
          </w:tcPr>
          <w:p w14:paraId="0B5C93D7" w14:textId="77777777" w:rsidR="0039333D" w:rsidRPr="004E06F4" w:rsidRDefault="0039333D" w:rsidP="0039333D">
            <w:pPr>
              <w:rPr>
                <w:b/>
                <w:sz w:val="20"/>
                <w:szCs w:val="20"/>
                <w:u w:val="single"/>
              </w:rPr>
            </w:pPr>
            <w:r w:rsidRPr="004E06F4">
              <w:rPr>
                <w:b/>
                <w:sz w:val="20"/>
                <w:szCs w:val="20"/>
                <w:u w:val="single"/>
              </w:rPr>
              <w:t>Board Members</w:t>
            </w:r>
          </w:p>
          <w:p w14:paraId="79A04A43" w14:textId="77777777" w:rsidR="0039333D" w:rsidRPr="007E5961" w:rsidRDefault="0039333D" w:rsidP="0039333D">
            <w:pPr>
              <w:jc w:val="center"/>
              <w:rPr>
                <w:b/>
                <w:sz w:val="20"/>
                <w:szCs w:val="20"/>
              </w:rPr>
            </w:pPr>
          </w:p>
          <w:p w14:paraId="154DDE29" w14:textId="77777777" w:rsidR="0039333D" w:rsidRDefault="0039333D" w:rsidP="0039333D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Darius D. Maynard</w:t>
            </w:r>
          </w:p>
          <w:p w14:paraId="67507B12" w14:textId="77777777" w:rsidR="0039333D" w:rsidRPr="004E06F4" w:rsidRDefault="0039333D" w:rsidP="0039333D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Chairman</w:t>
            </w:r>
          </w:p>
          <w:p w14:paraId="158E59E0" w14:textId="77777777" w:rsidR="0039333D" w:rsidRPr="007E5961" w:rsidRDefault="0039333D" w:rsidP="0039333D">
            <w:pPr>
              <w:rPr>
                <w:bCs/>
                <w:sz w:val="20"/>
                <w:szCs w:val="20"/>
              </w:rPr>
            </w:pPr>
          </w:p>
          <w:p w14:paraId="111AB547" w14:textId="77777777" w:rsidR="0039333D" w:rsidRDefault="0039333D" w:rsidP="0039333D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 xml:space="preserve">Joel Hazard </w:t>
            </w:r>
          </w:p>
          <w:p w14:paraId="48A92289" w14:textId="77777777" w:rsidR="0039333D" w:rsidRPr="004E06F4" w:rsidRDefault="0039333D" w:rsidP="0039333D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Vice-Chair</w:t>
            </w:r>
          </w:p>
          <w:p w14:paraId="1B9EAF06" w14:textId="77777777" w:rsidR="0039333D" w:rsidRPr="007E5961" w:rsidRDefault="0039333D" w:rsidP="0039333D">
            <w:pPr>
              <w:rPr>
                <w:bCs/>
                <w:sz w:val="20"/>
                <w:szCs w:val="20"/>
              </w:rPr>
            </w:pPr>
          </w:p>
          <w:p w14:paraId="31AD3712" w14:textId="77777777" w:rsidR="0039333D" w:rsidRDefault="0039333D" w:rsidP="0039333D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Karen Evans-Daniels</w:t>
            </w:r>
          </w:p>
          <w:p w14:paraId="5D2688BA" w14:textId="77777777" w:rsidR="0039333D" w:rsidRPr="004E06F4" w:rsidRDefault="0039333D" w:rsidP="0039333D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2A582395" w14:textId="77777777" w:rsidR="0039333D" w:rsidRPr="007E5961" w:rsidRDefault="0039333D" w:rsidP="0039333D">
            <w:pPr>
              <w:rPr>
                <w:bCs/>
                <w:sz w:val="20"/>
                <w:szCs w:val="20"/>
              </w:rPr>
            </w:pPr>
          </w:p>
          <w:p w14:paraId="1259E712" w14:textId="77777777" w:rsidR="0039333D" w:rsidRDefault="0039333D" w:rsidP="0039333D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Mike Kaplan</w:t>
            </w:r>
          </w:p>
          <w:p w14:paraId="1E024C26" w14:textId="77777777" w:rsidR="0039333D" w:rsidRPr="004E06F4" w:rsidRDefault="0039333D" w:rsidP="0039333D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59300088" w14:textId="77777777" w:rsidR="0039333D" w:rsidRPr="007E5961" w:rsidRDefault="0039333D" w:rsidP="0039333D">
            <w:pPr>
              <w:rPr>
                <w:bCs/>
                <w:sz w:val="20"/>
                <w:szCs w:val="20"/>
              </w:rPr>
            </w:pPr>
          </w:p>
          <w:p w14:paraId="21913A20" w14:textId="77777777" w:rsidR="0039333D" w:rsidRDefault="0039333D" w:rsidP="0039333D">
            <w:pPr>
              <w:rPr>
                <w:bCs/>
                <w:sz w:val="20"/>
                <w:szCs w:val="20"/>
              </w:rPr>
            </w:pPr>
            <w:r w:rsidRPr="007E5961">
              <w:rPr>
                <w:bCs/>
                <w:sz w:val="20"/>
                <w:szCs w:val="20"/>
              </w:rPr>
              <w:t>Herbert Spangler</w:t>
            </w:r>
          </w:p>
          <w:p w14:paraId="5B6F937F" w14:textId="77777777" w:rsidR="0039333D" w:rsidRPr="004E06F4" w:rsidRDefault="0039333D" w:rsidP="0039333D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Member</w:t>
            </w:r>
          </w:p>
          <w:p w14:paraId="627A5FFA" w14:textId="77777777" w:rsidR="0039333D" w:rsidRDefault="0039333D" w:rsidP="0039333D">
            <w:pPr>
              <w:rPr>
                <w:bCs/>
                <w:sz w:val="20"/>
                <w:szCs w:val="20"/>
              </w:rPr>
            </w:pPr>
          </w:p>
          <w:p w14:paraId="0BC0E8CB" w14:textId="77777777" w:rsidR="0039333D" w:rsidRDefault="0039333D" w:rsidP="0039333D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Jeanetta R. Watson</w:t>
            </w:r>
          </w:p>
          <w:p w14:paraId="1C9B6C42" w14:textId="02AF679A" w:rsidR="0039333D" w:rsidRPr="004E06F4" w:rsidRDefault="0039333D" w:rsidP="0039333D">
            <w:pPr>
              <w:rPr>
                <w:b/>
                <w:sz w:val="20"/>
                <w:szCs w:val="20"/>
              </w:rPr>
            </w:pPr>
            <w:r w:rsidRPr="004E06F4">
              <w:rPr>
                <w:b/>
                <w:sz w:val="20"/>
                <w:szCs w:val="20"/>
              </w:rPr>
              <w:t>Elections Supervisor</w:t>
            </w:r>
          </w:p>
        </w:tc>
        <w:tc>
          <w:tcPr>
            <w:tcW w:w="9270" w:type="dxa"/>
          </w:tcPr>
          <w:p w14:paraId="1E2626BC" w14:textId="77777777" w:rsidR="0039333D" w:rsidRDefault="0039333D" w:rsidP="0039333D">
            <w:pPr>
              <w:jc w:val="center"/>
              <w:rPr>
                <w:b/>
              </w:rPr>
            </w:pPr>
            <w:r>
              <w:rPr>
                <w:b/>
              </w:rPr>
              <w:t>Board Meeting Agenda</w:t>
            </w:r>
          </w:p>
          <w:p w14:paraId="38A8BF16" w14:textId="77777777" w:rsidR="0039333D" w:rsidRDefault="0039333D" w:rsidP="0039333D">
            <w:pPr>
              <w:jc w:val="center"/>
              <w:rPr>
                <w:b/>
              </w:rPr>
            </w:pPr>
            <w:r>
              <w:rPr>
                <w:b/>
              </w:rPr>
              <w:t xml:space="preserve">October 21, 2021 </w:t>
            </w:r>
          </w:p>
          <w:p w14:paraId="3CB76FBB" w14:textId="77777777" w:rsidR="0039333D" w:rsidRDefault="0039333D" w:rsidP="0039333D">
            <w:pPr>
              <w:jc w:val="center"/>
              <w:rPr>
                <w:b/>
              </w:rPr>
            </w:pPr>
            <w:r>
              <w:rPr>
                <w:b/>
              </w:rPr>
              <w:t>4:00 PM</w:t>
            </w:r>
          </w:p>
          <w:p w14:paraId="6446305F" w14:textId="77777777" w:rsidR="0039333D" w:rsidRDefault="0039333D" w:rsidP="0039333D">
            <w:pPr>
              <w:rPr>
                <w:b/>
              </w:rPr>
            </w:pPr>
          </w:p>
          <w:p w14:paraId="73BAABBD" w14:textId="77777777" w:rsidR="0039333D" w:rsidRDefault="0039333D" w:rsidP="00125C0C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>Call to Order</w:t>
            </w:r>
            <w:r>
              <w:rPr>
                <w:b/>
              </w:rPr>
              <w:br/>
            </w:r>
          </w:p>
          <w:p w14:paraId="07F471F5" w14:textId="442B5D8D" w:rsidR="00716567" w:rsidRPr="00F62685" w:rsidRDefault="0039333D" w:rsidP="00125C0C">
            <w:pPr>
              <w:pStyle w:val="ListParagraph"/>
              <w:numPr>
                <w:ilvl w:val="0"/>
                <w:numId w:val="1"/>
              </w:numPr>
              <w:rPr>
                <w:bCs/>
              </w:rPr>
            </w:pPr>
            <w:r w:rsidRPr="00F62685">
              <w:rPr>
                <w:bCs/>
              </w:rPr>
              <w:t xml:space="preserve">Approval of September 20, 2021, </w:t>
            </w:r>
            <w:r w:rsidR="00716567" w:rsidRPr="00F62685">
              <w:rPr>
                <w:bCs/>
              </w:rPr>
              <w:t xml:space="preserve">Regular </w:t>
            </w:r>
            <w:r w:rsidRPr="00F62685">
              <w:rPr>
                <w:bCs/>
              </w:rPr>
              <w:t xml:space="preserve">Board </w:t>
            </w:r>
            <w:r w:rsidR="00716567" w:rsidRPr="00F62685">
              <w:rPr>
                <w:bCs/>
              </w:rPr>
              <w:t xml:space="preserve">Meeting </w:t>
            </w:r>
            <w:r w:rsidRPr="00F62685">
              <w:rPr>
                <w:bCs/>
              </w:rPr>
              <w:t>Minutes</w:t>
            </w:r>
          </w:p>
          <w:p w14:paraId="5B5B5BD5" w14:textId="4EB0C230" w:rsidR="0039333D" w:rsidRPr="00F62685" w:rsidRDefault="00716567" w:rsidP="00716567">
            <w:pPr>
              <w:pStyle w:val="ListParagraph"/>
              <w:ind w:left="1080"/>
              <w:rPr>
                <w:bCs/>
              </w:rPr>
            </w:pPr>
            <w:r w:rsidRPr="00F62685">
              <w:rPr>
                <w:bCs/>
              </w:rPr>
              <w:t>Approval of the October 1, 2021, Special Called Meeting Minutes</w:t>
            </w:r>
            <w:r w:rsidR="0039333D" w:rsidRPr="00F62685">
              <w:rPr>
                <w:bCs/>
              </w:rPr>
              <w:t xml:space="preserve"> </w:t>
            </w:r>
            <w:r w:rsidR="0039333D" w:rsidRPr="00F62685">
              <w:rPr>
                <w:bCs/>
              </w:rPr>
              <w:br/>
            </w:r>
          </w:p>
          <w:p w14:paraId="5ADEE30D" w14:textId="77777777" w:rsidR="0039333D" w:rsidRDefault="0039333D" w:rsidP="00125C0C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>New Business</w:t>
            </w:r>
          </w:p>
          <w:p w14:paraId="33B96069" w14:textId="77777777" w:rsidR="0039333D" w:rsidRDefault="0039333D" w:rsidP="00125C0C">
            <w:pPr>
              <w:pStyle w:val="ListParagraph"/>
              <w:numPr>
                <w:ilvl w:val="1"/>
                <w:numId w:val="1"/>
              </w:numPr>
              <w:rPr>
                <w:bCs/>
              </w:rPr>
            </w:pPr>
            <w:r>
              <w:rPr>
                <w:bCs/>
              </w:rPr>
              <w:t>O.C.G.A. 21-2-90; Approval of Poll Manager Appointment for the November 2, 2021, Special Election</w:t>
            </w:r>
          </w:p>
          <w:p w14:paraId="69B46B31" w14:textId="77777777" w:rsidR="0039333D" w:rsidRDefault="0039333D" w:rsidP="00125C0C">
            <w:pPr>
              <w:pStyle w:val="ListParagraph"/>
              <w:numPr>
                <w:ilvl w:val="1"/>
                <w:numId w:val="1"/>
              </w:numPr>
              <w:rPr>
                <w:bCs/>
              </w:rPr>
            </w:pPr>
            <w:r w:rsidRPr="006A3A28">
              <w:rPr>
                <w:bCs/>
              </w:rPr>
              <w:t xml:space="preserve">Request approval to schedule the November Board meeting to Friday, November </w:t>
            </w:r>
            <w:r>
              <w:rPr>
                <w:bCs/>
              </w:rPr>
              <w:t>5</w:t>
            </w:r>
            <w:r w:rsidRPr="006A3A28">
              <w:rPr>
                <w:bCs/>
              </w:rPr>
              <w:t xml:space="preserve">, 2021, at </w:t>
            </w:r>
            <w:r>
              <w:rPr>
                <w:bCs/>
              </w:rPr>
              <w:t>6:00 p.m.</w:t>
            </w:r>
            <w:r w:rsidRPr="006A3A28">
              <w:rPr>
                <w:bCs/>
              </w:rPr>
              <w:t xml:space="preserve"> </w:t>
            </w:r>
            <w:r w:rsidRPr="006A3A28">
              <w:rPr>
                <w:bCs/>
                <w:i/>
                <w:iCs/>
              </w:rPr>
              <w:t xml:space="preserve">for any potential </w:t>
            </w:r>
            <w:r>
              <w:rPr>
                <w:bCs/>
                <w:i/>
                <w:iCs/>
              </w:rPr>
              <w:t>challenge hearings and certification of the election results</w:t>
            </w:r>
            <w:r w:rsidRPr="006A3A28">
              <w:rPr>
                <w:bCs/>
                <w:i/>
                <w:iCs/>
              </w:rPr>
              <w:t xml:space="preserve"> </w:t>
            </w:r>
          </w:p>
          <w:p w14:paraId="498128D7" w14:textId="77777777" w:rsidR="0039333D" w:rsidRPr="006A3A28" w:rsidRDefault="0039333D" w:rsidP="0039333D">
            <w:pPr>
              <w:pStyle w:val="ListParagraph"/>
              <w:ind w:left="1440"/>
              <w:rPr>
                <w:bCs/>
              </w:rPr>
            </w:pPr>
          </w:p>
          <w:p w14:paraId="7B08AB79" w14:textId="77777777" w:rsidR="0039333D" w:rsidRPr="00B476D9" w:rsidRDefault="0039333D" w:rsidP="00125C0C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>Old Business</w:t>
            </w:r>
          </w:p>
          <w:p w14:paraId="16A74C54" w14:textId="77777777" w:rsidR="0039333D" w:rsidRDefault="0039333D" w:rsidP="00125C0C">
            <w:pPr>
              <w:pStyle w:val="ListParagraph"/>
              <w:numPr>
                <w:ilvl w:val="1"/>
                <w:numId w:val="1"/>
              </w:numPr>
              <w:rPr>
                <w:b/>
              </w:rPr>
            </w:pPr>
            <w:r>
              <w:rPr>
                <w:bCs/>
              </w:rPr>
              <w:t>None</w:t>
            </w:r>
            <w:r w:rsidRPr="00220325">
              <w:rPr>
                <w:bCs/>
              </w:rPr>
              <w:br/>
            </w:r>
          </w:p>
          <w:p w14:paraId="2B27E04C" w14:textId="77777777" w:rsidR="0039333D" w:rsidRPr="00220325" w:rsidRDefault="0039333D" w:rsidP="00125C0C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220325">
              <w:rPr>
                <w:b/>
              </w:rPr>
              <w:t>Other Business</w:t>
            </w:r>
          </w:p>
          <w:p w14:paraId="33D49CC6" w14:textId="77777777" w:rsidR="0039333D" w:rsidRDefault="0039333D" w:rsidP="00125C0C">
            <w:pPr>
              <w:pStyle w:val="ListParagraph"/>
              <w:numPr>
                <w:ilvl w:val="1"/>
                <w:numId w:val="1"/>
              </w:numPr>
              <w:rPr>
                <w:b/>
              </w:rPr>
            </w:pPr>
            <w:r>
              <w:rPr>
                <w:b/>
              </w:rPr>
              <w:t>Staff Reports</w:t>
            </w:r>
          </w:p>
          <w:p w14:paraId="1D586ED7" w14:textId="11E938BA" w:rsidR="0040242B" w:rsidRDefault="0040242B" w:rsidP="00125C0C">
            <w:pPr>
              <w:pStyle w:val="ListParagraph"/>
              <w:numPr>
                <w:ilvl w:val="2"/>
                <w:numId w:val="1"/>
              </w:numPr>
              <w:rPr>
                <w:b/>
              </w:rPr>
            </w:pPr>
            <w:r>
              <w:rPr>
                <w:b/>
              </w:rPr>
              <w:t>Elections Officer – Tom Gillon (Campaign Finance Report)</w:t>
            </w:r>
          </w:p>
          <w:p w14:paraId="7E8F379C" w14:textId="43FB5E2B" w:rsidR="0039333D" w:rsidRPr="00F45439" w:rsidRDefault="0039333D" w:rsidP="00125C0C">
            <w:pPr>
              <w:pStyle w:val="ListParagraph"/>
              <w:numPr>
                <w:ilvl w:val="2"/>
                <w:numId w:val="1"/>
              </w:numPr>
              <w:rPr>
                <w:b/>
              </w:rPr>
            </w:pPr>
            <w:r w:rsidRPr="00F45439">
              <w:rPr>
                <w:b/>
              </w:rPr>
              <w:t>Chief Registrar – Veronica Seals</w:t>
            </w:r>
          </w:p>
          <w:p w14:paraId="57555A26" w14:textId="67FDBD0A" w:rsidR="0039333D" w:rsidRPr="00F45439" w:rsidRDefault="0039333D" w:rsidP="00125C0C">
            <w:pPr>
              <w:pStyle w:val="ListParagraph"/>
              <w:numPr>
                <w:ilvl w:val="3"/>
                <w:numId w:val="2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9C1216">
              <w:rPr>
                <w:b/>
                <w:bCs/>
                <w:i/>
                <w:iCs/>
                <w:sz w:val="22"/>
                <w:szCs w:val="22"/>
              </w:rPr>
              <w:t>Active</w:t>
            </w:r>
            <w:r w:rsidRPr="00F45439">
              <w:rPr>
                <w:i/>
                <w:iCs/>
                <w:sz w:val="22"/>
                <w:szCs w:val="22"/>
              </w:rPr>
              <w:t xml:space="preserve">:   </w:t>
            </w:r>
            <w:r w:rsidRPr="00F45439">
              <w:rPr>
                <w:b/>
                <w:bCs/>
                <w:i/>
                <w:iCs/>
                <w:sz w:val="22"/>
                <w:szCs w:val="22"/>
                <w:u w:val="single"/>
              </w:rPr>
              <w:t>_</w:t>
            </w:r>
            <w:r w:rsid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>107,287</w:t>
            </w:r>
            <w:r w:rsidRPr="00F45439">
              <w:rPr>
                <w:b/>
                <w:bCs/>
                <w:i/>
                <w:iCs/>
                <w:sz w:val="22"/>
                <w:szCs w:val="22"/>
                <w:u w:val="single"/>
              </w:rPr>
              <w:t>________</w:t>
            </w:r>
            <w:r w:rsidRPr="00F45439">
              <w:rPr>
                <w:i/>
                <w:iCs/>
                <w:sz w:val="22"/>
                <w:szCs w:val="22"/>
              </w:rPr>
              <w:t xml:space="preserve"> </w:t>
            </w:r>
            <w:r w:rsidRPr="00F45439">
              <w:rPr>
                <w:i/>
                <w:iCs/>
                <w:sz w:val="22"/>
                <w:szCs w:val="22"/>
              </w:rPr>
              <w:tab/>
            </w:r>
          </w:p>
          <w:p w14:paraId="00705507" w14:textId="15CB6132" w:rsidR="0039333D" w:rsidRPr="004D2B6F" w:rsidRDefault="0039333D" w:rsidP="00125C0C">
            <w:pPr>
              <w:pStyle w:val="ListParagraph"/>
              <w:numPr>
                <w:ilvl w:val="3"/>
                <w:numId w:val="2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4D2B6F">
              <w:rPr>
                <w:b/>
                <w:bCs/>
                <w:i/>
                <w:iCs/>
                <w:sz w:val="22"/>
                <w:szCs w:val="22"/>
              </w:rPr>
              <w:t xml:space="preserve">Inactive: </w:t>
            </w:r>
            <w:r w:rsidRP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>__</w:t>
            </w:r>
            <w:r w:rsidR="004D2B6F" w:rsidRP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>7,563</w:t>
            </w:r>
            <w:r w:rsidRP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>______</w:t>
            </w:r>
          </w:p>
          <w:p w14:paraId="707A8C43" w14:textId="015E4CE9" w:rsidR="0039333D" w:rsidRPr="004D2B6F" w:rsidRDefault="0039333D" w:rsidP="00125C0C">
            <w:pPr>
              <w:pStyle w:val="ListParagraph"/>
              <w:numPr>
                <w:ilvl w:val="3"/>
                <w:numId w:val="2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4D2B6F">
              <w:rPr>
                <w:b/>
                <w:bCs/>
                <w:i/>
                <w:iCs/>
                <w:sz w:val="22"/>
                <w:szCs w:val="22"/>
              </w:rPr>
              <w:t xml:space="preserve">Combined Total: </w:t>
            </w:r>
            <w:r w:rsidR="004D2B6F" w:rsidRPr="004D2B6F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="004D2B6F" w:rsidRP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>114,850</w:t>
            </w:r>
            <w:r w:rsidRPr="004D2B6F">
              <w:rPr>
                <w:b/>
                <w:bCs/>
                <w:i/>
                <w:iCs/>
                <w:sz w:val="22"/>
                <w:szCs w:val="22"/>
              </w:rPr>
              <w:t xml:space="preserve">_________ </w:t>
            </w:r>
          </w:p>
          <w:p w14:paraId="2863D251" w14:textId="40B27926" w:rsidR="0039333D" w:rsidRPr="004D2B6F" w:rsidRDefault="0039333D" w:rsidP="00125C0C">
            <w:pPr>
              <w:pStyle w:val="ListParagraph"/>
              <w:numPr>
                <w:ilvl w:val="3"/>
                <w:numId w:val="2"/>
              </w:numPr>
              <w:rPr>
                <w:b/>
                <w:bCs/>
                <w:i/>
                <w:iCs/>
                <w:sz w:val="22"/>
                <w:szCs w:val="22"/>
              </w:rPr>
            </w:pPr>
            <w:r w:rsidRPr="004D2B6F">
              <w:rPr>
                <w:b/>
                <w:bCs/>
                <w:i/>
                <w:iCs/>
                <w:sz w:val="22"/>
                <w:szCs w:val="22"/>
              </w:rPr>
              <w:t xml:space="preserve">This data is accurate as of date: October </w:t>
            </w:r>
            <w:r w:rsidR="004D2B6F" w:rsidRP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>20</w:t>
            </w:r>
            <w:r w:rsidR="004D2B6F" w:rsidRPr="004D2B6F">
              <w:rPr>
                <w:b/>
                <w:bCs/>
                <w:i/>
                <w:iCs/>
                <w:sz w:val="22"/>
                <w:szCs w:val="22"/>
                <w:u w:val="single"/>
                <w:vertAlign w:val="superscript"/>
              </w:rPr>
              <w:t>th</w:t>
            </w:r>
            <w:r w:rsidRPr="004D2B6F">
              <w:rPr>
                <w:b/>
                <w:bCs/>
                <w:i/>
                <w:iCs/>
                <w:sz w:val="22"/>
                <w:szCs w:val="22"/>
              </w:rPr>
              <w:t>___, 2021</w:t>
            </w:r>
          </w:p>
          <w:p w14:paraId="39A80C7D" w14:textId="77777777" w:rsidR="0039333D" w:rsidRPr="004D2B6F" w:rsidRDefault="0039333D" w:rsidP="00125C0C">
            <w:pPr>
              <w:pStyle w:val="ListParagraph"/>
              <w:numPr>
                <w:ilvl w:val="3"/>
                <w:numId w:val="1"/>
              </w:numPr>
              <w:spacing w:after="240"/>
              <w:rPr>
                <w:b/>
                <w:bCs/>
                <w:i/>
                <w:iCs/>
                <w:sz w:val="22"/>
                <w:szCs w:val="22"/>
              </w:rPr>
            </w:pPr>
            <w:r w:rsidRPr="004D2B6F">
              <w:rPr>
                <w:b/>
                <w:bCs/>
                <w:i/>
                <w:iCs/>
                <w:sz w:val="22"/>
                <w:szCs w:val="22"/>
              </w:rPr>
              <w:t xml:space="preserve">ElectioNet Voter Registration Dashboard Report </w:t>
            </w:r>
          </w:p>
          <w:p w14:paraId="7EF3DA9E" w14:textId="3017BB52" w:rsidR="0039333D" w:rsidRPr="004D2B6F" w:rsidRDefault="0039333D" w:rsidP="00125C0C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rPr>
                <w:b/>
                <w:bCs/>
                <w:i/>
                <w:iCs/>
                <w:sz w:val="22"/>
                <w:szCs w:val="22"/>
              </w:rPr>
            </w:pPr>
            <w:r w:rsidRPr="004D2B6F">
              <w:rPr>
                <w:b/>
                <w:bCs/>
                <w:i/>
                <w:iCs/>
                <w:sz w:val="22"/>
                <w:szCs w:val="22"/>
              </w:rPr>
              <w:t xml:space="preserve">DDS Department Driver Services Applications – </w:t>
            </w:r>
            <w:r w:rsidR="004D2B6F" w:rsidRP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>295</w:t>
            </w:r>
            <w:r w:rsidRP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>__</w:t>
            </w:r>
          </w:p>
          <w:p w14:paraId="6C16DCFA" w14:textId="7AEA3F01" w:rsidR="0039333D" w:rsidRPr="004D2B6F" w:rsidRDefault="0039333D" w:rsidP="00125C0C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rPr>
                <w:b/>
                <w:bCs/>
                <w:i/>
                <w:iCs/>
                <w:sz w:val="22"/>
                <w:szCs w:val="22"/>
              </w:rPr>
            </w:pPr>
            <w:r w:rsidRPr="004D2B6F">
              <w:rPr>
                <w:b/>
                <w:bCs/>
                <w:i/>
                <w:iCs/>
                <w:sz w:val="22"/>
                <w:szCs w:val="22"/>
              </w:rPr>
              <w:t xml:space="preserve">OLVR – Online Voter Registration Applications – </w:t>
            </w:r>
            <w:r w:rsidR="004D2B6F" w:rsidRP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>21</w:t>
            </w:r>
            <w:r w:rsidRP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>__</w:t>
            </w:r>
          </w:p>
          <w:p w14:paraId="44284D25" w14:textId="11532742" w:rsidR="0039333D" w:rsidRPr="004D2B6F" w:rsidRDefault="0039333D" w:rsidP="00125C0C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rPr>
                <w:b/>
                <w:bCs/>
                <w:i/>
                <w:iCs/>
                <w:sz w:val="22"/>
                <w:szCs w:val="22"/>
              </w:rPr>
            </w:pPr>
            <w:r w:rsidRPr="004D2B6F">
              <w:rPr>
                <w:b/>
                <w:bCs/>
                <w:i/>
                <w:iCs/>
                <w:sz w:val="22"/>
                <w:szCs w:val="22"/>
              </w:rPr>
              <w:t xml:space="preserve">Verification of Pending Voters – </w:t>
            </w:r>
            <w:r w:rsidR="004D2B6F" w:rsidRP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>0</w:t>
            </w:r>
            <w:r w:rsidRP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>__</w:t>
            </w:r>
          </w:p>
          <w:p w14:paraId="592454B0" w14:textId="4838D084" w:rsidR="0039333D" w:rsidRPr="004D2B6F" w:rsidRDefault="0039333D" w:rsidP="00125C0C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rPr>
                <w:b/>
                <w:bCs/>
                <w:i/>
                <w:iCs/>
                <w:sz w:val="22"/>
                <w:szCs w:val="22"/>
              </w:rPr>
            </w:pPr>
            <w:r w:rsidRPr="004D2B6F">
              <w:rPr>
                <w:b/>
                <w:bCs/>
                <w:i/>
                <w:iCs/>
                <w:sz w:val="22"/>
                <w:szCs w:val="22"/>
              </w:rPr>
              <w:t xml:space="preserve">Early Voting Update </w:t>
            </w:r>
            <w:r w:rsidR="004D2B6F" w:rsidRP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 xml:space="preserve">1,033 </w:t>
            </w:r>
            <w:r w:rsidR="00EB0C6D">
              <w:rPr>
                <w:b/>
                <w:bCs/>
                <w:i/>
                <w:iCs/>
                <w:sz w:val="22"/>
                <w:szCs w:val="22"/>
                <w:u w:val="single"/>
              </w:rPr>
              <w:t>(</w:t>
            </w:r>
            <w:r w:rsidR="004D2B6F" w:rsidRPr="004D2B6F">
              <w:rPr>
                <w:b/>
                <w:bCs/>
                <w:i/>
                <w:iCs/>
                <w:sz w:val="22"/>
                <w:szCs w:val="22"/>
                <w:u w:val="single"/>
              </w:rPr>
              <w:t>10/12 – 10/20</w:t>
            </w:r>
            <w:r w:rsidR="00EB0C6D">
              <w:rPr>
                <w:b/>
                <w:bCs/>
                <w:i/>
                <w:iCs/>
                <w:sz w:val="22"/>
                <w:szCs w:val="22"/>
                <w:u w:val="single"/>
              </w:rPr>
              <w:t>/21)</w:t>
            </w:r>
          </w:p>
          <w:p w14:paraId="15EBC413" w14:textId="151314B2" w:rsidR="00D95D39" w:rsidRPr="004D2B6F" w:rsidRDefault="00D95D39" w:rsidP="00125C0C">
            <w:pPr>
              <w:pStyle w:val="ListParagraph"/>
              <w:numPr>
                <w:ilvl w:val="4"/>
                <w:numId w:val="3"/>
              </w:numPr>
              <w:spacing w:after="240" w:line="280" w:lineRule="atLeast"/>
              <w:rPr>
                <w:b/>
                <w:bCs/>
                <w:i/>
                <w:iCs/>
                <w:sz w:val="22"/>
                <w:szCs w:val="22"/>
              </w:rPr>
            </w:pPr>
            <w:r w:rsidRPr="004D2B6F">
              <w:rPr>
                <w:b/>
                <w:bCs/>
                <w:i/>
                <w:iCs/>
                <w:sz w:val="22"/>
                <w:szCs w:val="22"/>
              </w:rPr>
              <w:t xml:space="preserve">Absentee by mail </w:t>
            </w:r>
            <w:r w:rsidR="00EB0C6D" w:rsidRPr="004D2B6F">
              <w:rPr>
                <w:b/>
                <w:bCs/>
                <w:i/>
                <w:iCs/>
                <w:sz w:val="22"/>
                <w:szCs w:val="22"/>
              </w:rPr>
              <w:t>update 415</w:t>
            </w:r>
            <w:r w:rsidR="004D2B6F" w:rsidRPr="004D2B6F">
              <w:rPr>
                <w:b/>
                <w:bCs/>
                <w:i/>
                <w:iCs/>
                <w:sz w:val="22"/>
                <w:szCs w:val="22"/>
              </w:rPr>
              <w:t xml:space="preserve"> ballots mailed</w:t>
            </w:r>
          </w:p>
          <w:p w14:paraId="2DCC231B" w14:textId="17A5C7D5" w:rsidR="004D2B6F" w:rsidRPr="004D2B6F" w:rsidRDefault="004D2B6F" w:rsidP="00EB0C6D">
            <w:pPr>
              <w:pStyle w:val="ListParagraph"/>
              <w:spacing w:after="240" w:line="280" w:lineRule="atLeast"/>
              <w:ind w:left="3600"/>
              <w:rPr>
                <w:b/>
                <w:bCs/>
                <w:i/>
                <w:iCs/>
                <w:sz w:val="22"/>
                <w:szCs w:val="22"/>
              </w:rPr>
            </w:pPr>
            <w:r w:rsidRPr="004D2B6F">
              <w:rPr>
                <w:b/>
                <w:bCs/>
                <w:i/>
                <w:iCs/>
                <w:sz w:val="22"/>
                <w:szCs w:val="22"/>
              </w:rPr>
              <w:t xml:space="preserve">                                 </w:t>
            </w:r>
            <w:r w:rsidR="00EB0C6D">
              <w:rPr>
                <w:b/>
                <w:bCs/>
                <w:i/>
                <w:iCs/>
                <w:sz w:val="22"/>
                <w:szCs w:val="22"/>
              </w:rPr>
              <w:t>&amp;</w:t>
            </w:r>
            <w:r w:rsidRPr="004D2B6F">
              <w:rPr>
                <w:b/>
                <w:bCs/>
                <w:i/>
                <w:iCs/>
                <w:sz w:val="22"/>
                <w:szCs w:val="22"/>
              </w:rPr>
              <w:t xml:space="preserve"> 141 returned</w:t>
            </w:r>
          </w:p>
          <w:p w14:paraId="61D1D261" w14:textId="77777777" w:rsidR="0039333D" w:rsidRPr="00C763A1" w:rsidRDefault="0039333D" w:rsidP="00125C0C">
            <w:pPr>
              <w:pStyle w:val="ListParagraph"/>
              <w:numPr>
                <w:ilvl w:val="2"/>
                <w:numId w:val="1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C763A1">
              <w:rPr>
                <w:b/>
              </w:rPr>
              <w:t>Elections Supervisor – Jeanetta R. Watson</w:t>
            </w:r>
          </w:p>
          <w:p w14:paraId="4980C966" w14:textId="77777777" w:rsidR="0039333D" w:rsidRPr="00C763A1" w:rsidRDefault="0039333D" w:rsidP="00125C0C">
            <w:pPr>
              <w:pStyle w:val="ListParagraph"/>
              <w:numPr>
                <w:ilvl w:val="2"/>
                <w:numId w:val="3"/>
              </w:numPr>
              <w:spacing w:after="240" w:line="280" w:lineRule="atLeast"/>
              <w:rPr>
                <w:i/>
                <w:iCs/>
                <w:sz w:val="22"/>
                <w:szCs w:val="22"/>
              </w:rPr>
            </w:pPr>
            <w:r w:rsidRPr="00C763A1">
              <w:rPr>
                <w:sz w:val="22"/>
                <w:szCs w:val="22"/>
              </w:rPr>
              <w:t>Next Scheduled State Election Board Meeting for approval to amendments to SB 202</w:t>
            </w:r>
            <w:r>
              <w:rPr>
                <w:sz w:val="22"/>
                <w:szCs w:val="22"/>
              </w:rPr>
              <w:t xml:space="preserve"> – October 28, 2021, at 9:00 a.m. via the zoom registration link below</w:t>
            </w:r>
          </w:p>
          <w:p w14:paraId="6CBB390D" w14:textId="77777777" w:rsidR="0039333D" w:rsidRPr="00C763A1" w:rsidRDefault="00980AD3" w:rsidP="00125C0C">
            <w:pPr>
              <w:pStyle w:val="ListParagraph"/>
              <w:numPr>
                <w:ilvl w:val="2"/>
                <w:numId w:val="3"/>
              </w:numPr>
              <w:spacing w:after="240" w:line="280" w:lineRule="atLeast"/>
              <w:rPr>
                <w:b/>
                <w:bCs/>
                <w:sz w:val="22"/>
                <w:szCs w:val="22"/>
              </w:rPr>
            </w:pPr>
            <w:hyperlink r:id="rId12" w:history="1">
              <w:r w:rsidR="0039333D" w:rsidRPr="002F74A0">
                <w:rPr>
                  <w:rStyle w:val="Hyperlink"/>
                </w:rPr>
                <w:t>https://sos-ga-gov.zoom.us/webinar/register/WN_ALriR5naQ_SJIOW6zXFNWw</w:t>
              </w:r>
            </w:hyperlink>
          </w:p>
          <w:p w14:paraId="6588903F" w14:textId="77777777" w:rsidR="0039333D" w:rsidRPr="00A230A2" w:rsidRDefault="0039333D" w:rsidP="00125C0C">
            <w:pPr>
              <w:pStyle w:val="ListParagraph"/>
              <w:numPr>
                <w:ilvl w:val="1"/>
                <w:numId w:val="3"/>
              </w:numPr>
              <w:spacing w:after="240" w:line="280" w:lineRule="atLeast"/>
              <w:rPr>
                <w:b/>
                <w:bCs/>
                <w:sz w:val="22"/>
                <w:szCs w:val="22"/>
              </w:rPr>
            </w:pPr>
            <w:r w:rsidRPr="00A230A2">
              <w:rPr>
                <w:b/>
                <w:bCs/>
                <w:sz w:val="22"/>
                <w:szCs w:val="22"/>
              </w:rPr>
              <w:t>Legal Reports</w:t>
            </w:r>
          </w:p>
          <w:p w14:paraId="4312A9B6" w14:textId="77777777" w:rsidR="0039333D" w:rsidRPr="00A93FC2" w:rsidRDefault="0039333D" w:rsidP="00125C0C">
            <w:pPr>
              <w:pStyle w:val="ListParagraph"/>
              <w:numPr>
                <w:ilvl w:val="2"/>
                <w:numId w:val="3"/>
              </w:numPr>
              <w:spacing w:after="240" w:line="280" w:lineRule="atLeast"/>
              <w:rPr>
                <w:sz w:val="22"/>
                <w:szCs w:val="22"/>
              </w:rPr>
            </w:pPr>
            <w:r w:rsidRPr="004F6975">
              <w:rPr>
                <w:sz w:val="22"/>
                <w:szCs w:val="22"/>
              </w:rPr>
              <w:t>Board Attorney – William H. Noland</w:t>
            </w:r>
          </w:p>
          <w:p w14:paraId="3E058961" w14:textId="77777777" w:rsidR="0039333D" w:rsidRDefault="0039333D" w:rsidP="0039333D">
            <w:pPr>
              <w:pStyle w:val="ListParagraph"/>
              <w:ind w:left="1080"/>
              <w:rPr>
                <w:b/>
              </w:rPr>
            </w:pPr>
          </w:p>
          <w:p w14:paraId="7574150B" w14:textId="77777777" w:rsidR="0039333D" w:rsidRDefault="0039333D" w:rsidP="00125C0C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rPr>
                <w:b/>
              </w:rPr>
              <w:t>Public Comments</w:t>
            </w:r>
          </w:p>
          <w:p w14:paraId="015839CA" w14:textId="77777777" w:rsidR="0039333D" w:rsidRDefault="0039333D" w:rsidP="00125C0C">
            <w:pPr>
              <w:pStyle w:val="ListParagraph"/>
              <w:numPr>
                <w:ilvl w:val="1"/>
                <w:numId w:val="1"/>
              </w:numPr>
              <w:rPr>
                <w:b/>
              </w:rPr>
            </w:pPr>
            <w:r>
              <w:rPr>
                <w:bCs/>
              </w:rPr>
              <w:t xml:space="preserve">Limited to </w:t>
            </w:r>
            <w:r w:rsidRPr="00DB0607">
              <w:rPr>
                <w:b/>
                <w:u w:val="single"/>
              </w:rPr>
              <w:t>TWO (2) Minutes</w:t>
            </w:r>
            <w:r>
              <w:rPr>
                <w:b/>
                <w:u w:val="single"/>
              </w:rPr>
              <w:br/>
            </w:r>
          </w:p>
          <w:p w14:paraId="1194D16F" w14:textId="30ADB85A" w:rsidR="0039333D" w:rsidRPr="00CA00F4" w:rsidRDefault="0039333D" w:rsidP="0039333D">
            <w:pPr>
              <w:pStyle w:val="ListParagraph"/>
              <w:ind w:left="1080"/>
              <w:rPr>
                <w:b/>
              </w:rPr>
            </w:pPr>
            <w:r>
              <w:rPr>
                <w:b/>
              </w:rPr>
              <w:t>Motion For Adjournment</w:t>
            </w:r>
          </w:p>
        </w:tc>
      </w:tr>
    </w:tbl>
    <w:p w14:paraId="109593E2" w14:textId="5556F2CF" w:rsidR="007E5961" w:rsidRDefault="007E5961" w:rsidP="00F62685">
      <w:pPr>
        <w:rPr>
          <w:b/>
        </w:rPr>
      </w:pPr>
    </w:p>
    <w:sectPr w:rsidR="007E5961" w:rsidSect="00F62685">
      <w:pgSz w:w="12240" w:h="15840" w:code="1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83C56" w14:textId="77777777" w:rsidR="00980AD3" w:rsidRDefault="00980AD3" w:rsidP="00DF7695">
      <w:r>
        <w:separator/>
      </w:r>
    </w:p>
  </w:endnote>
  <w:endnote w:type="continuationSeparator" w:id="0">
    <w:p w14:paraId="4780FE92" w14:textId="77777777" w:rsidR="00980AD3" w:rsidRDefault="00980AD3" w:rsidP="00DF7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18A83" w14:textId="77777777" w:rsidR="00980AD3" w:rsidRDefault="00980AD3" w:rsidP="00DF7695">
      <w:r>
        <w:separator/>
      </w:r>
    </w:p>
  </w:footnote>
  <w:footnote w:type="continuationSeparator" w:id="0">
    <w:p w14:paraId="3BA3EDF8" w14:textId="77777777" w:rsidR="00980AD3" w:rsidRDefault="00980AD3" w:rsidP="00DF76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D552A"/>
    <w:multiLevelType w:val="hybridMultilevel"/>
    <w:tmpl w:val="F95ABC78"/>
    <w:lvl w:ilvl="0" w:tplc="7200D6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B0079"/>
    <w:multiLevelType w:val="hybridMultilevel"/>
    <w:tmpl w:val="6BD8B22A"/>
    <w:lvl w:ilvl="0" w:tplc="7200D6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E8673B"/>
    <w:multiLevelType w:val="hybridMultilevel"/>
    <w:tmpl w:val="78CA74B2"/>
    <w:lvl w:ilvl="0" w:tplc="7200D6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DIzMTEyN7AwNzJW0lEKTi0uzszPAykwrAUAFRQYTiwAAAA="/>
  </w:docVars>
  <w:rsids>
    <w:rsidRoot w:val="00872815"/>
    <w:rsid w:val="00000D3F"/>
    <w:rsid w:val="00001609"/>
    <w:rsid w:val="0000227E"/>
    <w:rsid w:val="0000564D"/>
    <w:rsid w:val="00012BE3"/>
    <w:rsid w:val="000155CA"/>
    <w:rsid w:val="00015AE8"/>
    <w:rsid w:val="000202C7"/>
    <w:rsid w:val="00020491"/>
    <w:rsid w:val="00020E50"/>
    <w:rsid w:val="00023FF1"/>
    <w:rsid w:val="00024B1C"/>
    <w:rsid w:val="00025845"/>
    <w:rsid w:val="00025AAA"/>
    <w:rsid w:val="000260AA"/>
    <w:rsid w:val="0003179E"/>
    <w:rsid w:val="00032638"/>
    <w:rsid w:val="000423FD"/>
    <w:rsid w:val="00042863"/>
    <w:rsid w:val="000458E8"/>
    <w:rsid w:val="000462BE"/>
    <w:rsid w:val="00046C4B"/>
    <w:rsid w:val="00047F0E"/>
    <w:rsid w:val="00047FCD"/>
    <w:rsid w:val="00050B82"/>
    <w:rsid w:val="00051BE7"/>
    <w:rsid w:val="000532B0"/>
    <w:rsid w:val="00054570"/>
    <w:rsid w:val="00054EAE"/>
    <w:rsid w:val="000553DC"/>
    <w:rsid w:val="00055AFA"/>
    <w:rsid w:val="000564BD"/>
    <w:rsid w:val="00060D9D"/>
    <w:rsid w:val="00062A3C"/>
    <w:rsid w:val="0006448F"/>
    <w:rsid w:val="00067B17"/>
    <w:rsid w:val="0007149A"/>
    <w:rsid w:val="000736B2"/>
    <w:rsid w:val="00074A7D"/>
    <w:rsid w:val="00080CB2"/>
    <w:rsid w:val="00083319"/>
    <w:rsid w:val="00084D92"/>
    <w:rsid w:val="00085207"/>
    <w:rsid w:val="000854B7"/>
    <w:rsid w:val="00086A53"/>
    <w:rsid w:val="00087CAF"/>
    <w:rsid w:val="0009393E"/>
    <w:rsid w:val="0009689F"/>
    <w:rsid w:val="000A06D1"/>
    <w:rsid w:val="000A18BC"/>
    <w:rsid w:val="000A2261"/>
    <w:rsid w:val="000A3836"/>
    <w:rsid w:val="000A4996"/>
    <w:rsid w:val="000A5D23"/>
    <w:rsid w:val="000A5E7B"/>
    <w:rsid w:val="000A6DC2"/>
    <w:rsid w:val="000B0F46"/>
    <w:rsid w:val="000B2957"/>
    <w:rsid w:val="000B2FA5"/>
    <w:rsid w:val="000B592B"/>
    <w:rsid w:val="000B67D3"/>
    <w:rsid w:val="000B786F"/>
    <w:rsid w:val="000B7BC6"/>
    <w:rsid w:val="000B7BFB"/>
    <w:rsid w:val="000C1218"/>
    <w:rsid w:val="000C1822"/>
    <w:rsid w:val="000C294F"/>
    <w:rsid w:val="000C3967"/>
    <w:rsid w:val="000C4605"/>
    <w:rsid w:val="000C5CC4"/>
    <w:rsid w:val="000C73F8"/>
    <w:rsid w:val="000D070E"/>
    <w:rsid w:val="000D2F4A"/>
    <w:rsid w:val="000D44E1"/>
    <w:rsid w:val="000D53F5"/>
    <w:rsid w:val="000D74B6"/>
    <w:rsid w:val="000E1B05"/>
    <w:rsid w:val="000E279E"/>
    <w:rsid w:val="000E39A0"/>
    <w:rsid w:val="000E3AF7"/>
    <w:rsid w:val="000E4C57"/>
    <w:rsid w:val="000E6087"/>
    <w:rsid w:val="000E650C"/>
    <w:rsid w:val="000E6BE4"/>
    <w:rsid w:val="000F3252"/>
    <w:rsid w:val="000F3484"/>
    <w:rsid w:val="000F4CE8"/>
    <w:rsid w:val="000F532B"/>
    <w:rsid w:val="000F605B"/>
    <w:rsid w:val="000F6713"/>
    <w:rsid w:val="000F766C"/>
    <w:rsid w:val="00100A1C"/>
    <w:rsid w:val="00101DEE"/>
    <w:rsid w:val="001030A5"/>
    <w:rsid w:val="00104F2F"/>
    <w:rsid w:val="001055B9"/>
    <w:rsid w:val="0010571C"/>
    <w:rsid w:val="001058F5"/>
    <w:rsid w:val="00105D42"/>
    <w:rsid w:val="00106454"/>
    <w:rsid w:val="00110431"/>
    <w:rsid w:val="0011186E"/>
    <w:rsid w:val="00113244"/>
    <w:rsid w:val="00113E76"/>
    <w:rsid w:val="00113F0B"/>
    <w:rsid w:val="00114163"/>
    <w:rsid w:val="0011446C"/>
    <w:rsid w:val="00115DF0"/>
    <w:rsid w:val="001167F1"/>
    <w:rsid w:val="00116F9A"/>
    <w:rsid w:val="001174D1"/>
    <w:rsid w:val="00120635"/>
    <w:rsid w:val="00121D88"/>
    <w:rsid w:val="00124711"/>
    <w:rsid w:val="00125921"/>
    <w:rsid w:val="00125C0C"/>
    <w:rsid w:val="00126693"/>
    <w:rsid w:val="0012669A"/>
    <w:rsid w:val="00127CEA"/>
    <w:rsid w:val="00127DCA"/>
    <w:rsid w:val="00131C09"/>
    <w:rsid w:val="00134DA2"/>
    <w:rsid w:val="001353DF"/>
    <w:rsid w:val="0013582D"/>
    <w:rsid w:val="00136647"/>
    <w:rsid w:val="00136C47"/>
    <w:rsid w:val="0014167B"/>
    <w:rsid w:val="00142C70"/>
    <w:rsid w:val="00143B29"/>
    <w:rsid w:val="00145D31"/>
    <w:rsid w:val="001479F2"/>
    <w:rsid w:val="0015103B"/>
    <w:rsid w:val="00152617"/>
    <w:rsid w:val="001540CB"/>
    <w:rsid w:val="0015427B"/>
    <w:rsid w:val="00154E00"/>
    <w:rsid w:val="00155503"/>
    <w:rsid w:val="001556E1"/>
    <w:rsid w:val="0015657F"/>
    <w:rsid w:val="001603C8"/>
    <w:rsid w:val="001646E0"/>
    <w:rsid w:val="001656BD"/>
    <w:rsid w:val="0016594F"/>
    <w:rsid w:val="00165E9C"/>
    <w:rsid w:val="00166EA2"/>
    <w:rsid w:val="00167200"/>
    <w:rsid w:val="001721F1"/>
    <w:rsid w:val="00172C74"/>
    <w:rsid w:val="00173CA4"/>
    <w:rsid w:val="00175AE9"/>
    <w:rsid w:val="00177D43"/>
    <w:rsid w:val="00181D5C"/>
    <w:rsid w:val="00182989"/>
    <w:rsid w:val="00184746"/>
    <w:rsid w:val="0018677A"/>
    <w:rsid w:val="0019038A"/>
    <w:rsid w:val="00190596"/>
    <w:rsid w:val="001933B2"/>
    <w:rsid w:val="00193498"/>
    <w:rsid w:val="00193E75"/>
    <w:rsid w:val="00194794"/>
    <w:rsid w:val="0019667D"/>
    <w:rsid w:val="001A251F"/>
    <w:rsid w:val="001A3700"/>
    <w:rsid w:val="001A48B2"/>
    <w:rsid w:val="001A79E4"/>
    <w:rsid w:val="001A7AE4"/>
    <w:rsid w:val="001B2DFB"/>
    <w:rsid w:val="001B4B7E"/>
    <w:rsid w:val="001B57B6"/>
    <w:rsid w:val="001B6C43"/>
    <w:rsid w:val="001C04E1"/>
    <w:rsid w:val="001C15CD"/>
    <w:rsid w:val="001C2873"/>
    <w:rsid w:val="001C3757"/>
    <w:rsid w:val="001C45D0"/>
    <w:rsid w:val="001C562B"/>
    <w:rsid w:val="001C583E"/>
    <w:rsid w:val="001D008C"/>
    <w:rsid w:val="001D05BB"/>
    <w:rsid w:val="001D21AB"/>
    <w:rsid w:val="001D3E6A"/>
    <w:rsid w:val="001D5926"/>
    <w:rsid w:val="001D65BC"/>
    <w:rsid w:val="001D6E1F"/>
    <w:rsid w:val="001E1399"/>
    <w:rsid w:val="001E27F7"/>
    <w:rsid w:val="001E5350"/>
    <w:rsid w:val="001E6177"/>
    <w:rsid w:val="001F001D"/>
    <w:rsid w:val="001F2925"/>
    <w:rsid w:val="001F35A3"/>
    <w:rsid w:val="001F4C0C"/>
    <w:rsid w:val="001F57D1"/>
    <w:rsid w:val="001F5AC3"/>
    <w:rsid w:val="00200D21"/>
    <w:rsid w:val="00201778"/>
    <w:rsid w:val="0020407C"/>
    <w:rsid w:val="002051E7"/>
    <w:rsid w:val="0020520F"/>
    <w:rsid w:val="00206DE5"/>
    <w:rsid w:val="00211CD8"/>
    <w:rsid w:val="002144FC"/>
    <w:rsid w:val="002155D8"/>
    <w:rsid w:val="00215B4B"/>
    <w:rsid w:val="0021705D"/>
    <w:rsid w:val="00217DEF"/>
    <w:rsid w:val="002201F6"/>
    <w:rsid w:val="00220325"/>
    <w:rsid w:val="00220BAD"/>
    <w:rsid w:val="00222DB9"/>
    <w:rsid w:val="002230E4"/>
    <w:rsid w:val="00223AA1"/>
    <w:rsid w:val="00224D44"/>
    <w:rsid w:val="00225255"/>
    <w:rsid w:val="002262F4"/>
    <w:rsid w:val="00231BAB"/>
    <w:rsid w:val="00234F6E"/>
    <w:rsid w:val="00236EB4"/>
    <w:rsid w:val="002472C2"/>
    <w:rsid w:val="00251EC0"/>
    <w:rsid w:val="00252C0F"/>
    <w:rsid w:val="002531B2"/>
    <w:rsid w:val="002540B0"/>
    <w:rsid w:val="002567AC"/>
    <w:rsid w:val="0026004B"/>
    <w:rsid w:val="00263933"/>
    <w:rsid w:val="00265DAE"/>
    <w:rsid w:val="00266088"/>
    <w:rsid w:val="00270C7A"/>
    <w:rsid w:val="0027276E"/>
    <w:rsid w:val="002727C1"/>
    <w:rsid w:val="00272C00"/>
    <w:rsid w:val="0027453D"/>
    <w:rsid w:val="002776DA"/>
    <w:rsid w:val="00277871"/>
    <w:rsid w:val="00277CD4"/>
    <w:rsid w:val="00282A35"/>
    <w:rsid w:val="00284778"/>
    <w:rsid w:val="00285DED"/>
    <w:rsid w:val="002919BF"/>
    <w:rsid w:val="00291F68"/>
    <w:rsid w:val="00292125"/>
    <w:rsid w:val="00296F13"/>
    <w:rsid w:val="002973CB"/>
    <w:rsid w:val="00297AEF"/>
    <w:rsid w:val="002A2307"/>
    <w:rsid w:val="002A4212"/>
    <w:rsid w:val="002A4593"/>
    <w:rsid w:val="002A67BA"/>
    <w:rsid w:val="002A6A18"/>
    <w:rsid w:val="002B39BA"/>
    <w:rsid w:val="002B5BC5"/>
    <w:rsid w:val="002C0D66"/>
    <w:rsid w:val="002C24C9"/>
    <w:rsid w:val="002C5324"/>
    <w:rsid w:val="002C7971"/>
    <w:rsid w:val="002C7B95"/>
    <w:rsid w:val="002D531F"/>
    <w:rsid w:val="002D54EA"/>
    <w:rsid w:val="002E0E2D"/>
    <w:rsid w:val="002E3DB3"/>
    <w:rsid w:val="002E3FDC"/>
    <w:rsid w:val="002E637F"/>
    <w:rsid w:val="002E73C4"/>
    <w:rsid w:val="002F0F50"/>
    <w:rsid w:val="002F212D"/>
    <w:rsid w:val="002F534E"/>
    <w:rsid w:val="002F5EAF"/>
    <w:rsid w:val="002F6F94"/>
    <w:rsid w:val="00302FFF"/>
    <w:rsid w:val="00303828"/>
    <w:rsid w:val="00303995"/>
    <w:rsid w:val="00312150"/>
    <w:rsid w:val="003155FE"/>
    <w:rsid w:val="00316E1F"/>
    <w:rsid w:val="0031784A"/>
    <w:rsid w:val="00320668"/>
    <w:rsid w:val="003214E6"/>
    <w:rsid w:val="00325576"/>
    <w:rsid w:val="00326017"/>
    <w:rsid w:val="00326D79"/>
    <w:rsid w:val="00327200"/>
    <w:rsid w:val="00327B57"/>
    <w:rsid w:val="003306F8"/>
    <w:rsid w:val="00330ADF"/>
    <w:rsid w:val="003320BE"/>
    <w:rsid w:val="003329BB"/>
    <w:rsid w:val="00332B3E"/>
    <w:rsid w:val="0033476A"/>
    <w:rsid w:val="00337BB1"/>
    <w:rsid w:val="00341D7C"/>
    <w:rsid w:val="00350ED3"/>
    <w:rsid w:val="00351598"/>
    <w:rsid w:val="00353129"/>
    <w:rsid w:val="0035403E"/>
    <w:rsid w:val="00356EBC"/>
    <w:rsid w:val="00361670"/>
    <w:rsid w:val="00361A27"/>
    <w:rsid w:val="00362410"/>
    <w:rsid w:val="003634CE"/>
    <w:rsid w:val="003650C4"/>
    <w:rsid w:val="00366424"/>
    <w:rsid w:val="00367C6A"/>
    <w:rsid w:val="003708DA"/>
    <w:rsid w:val="00370F28"/>
    <w:rsid w:val="00372320"/>
    <w:rsid w:val="0037310A"/>
    <w:rsid w:val="00376521"/>
    <w:rsid w:val="00376F6D"/>
    <w:rsid w:val="00377A20"/>
    <w:rsid w:val="00380467"/>
    <w:rsid w:val="0038199F"/>
    <w:rsid w:val="00381BA7"/>
    <w:rsid w:val="00382370"/>
    <w:rsid w:val="0038449B"/>
    <w:rsid w:val="00384CF0"/>
    <w:rsid w:val="00385B18"/>
    <w:rsid w:val="0039333D"/>
    <w:rsid w:val="00394DEE"/>
    <w:rsid w:val="003A1FC2"/>
    <w:rsid w:val="003A40BB"/>
    <w:rsid w:val="003A572D"/>
    <w:rsid w:val="003B14B4"/>
    <w:rsid w:val="003B3138"/>
    <w:rsid w:val="003B3294"/>
    <w:rsid w:val="003B3383"/>
    <w:rsid w:val="003B3EC3"/>
    <w:rsid w:val="003B6CC6"/>
    <w:rsid w:val="003C0AEE"/>
    <w:rsid w:val="003C1254"/>
    <w:rsid w:val="003C2751"/>
    <w:rsid w:val="003C5ABD"/>
    <w:rsid w:val="003C66AC"/>
    <w:rsid w:val="003C7918"/>
    <w:rsid w:val="003C7930"/>
    <w:rsid w:val="003D2C00"/>
    <w:rsid w:val="003D32DB"/>
    <w:rsid w:val="003D51DD"/>
    <w:rsid w:val="003D5221"/>
    <w:rsid w:val="003E1476"/>
    <w:rsid w:val="003E37AE"/>
    <w:rsid w:val="003E4ADC"/>
    <w:rsid w:val="003E534B"/>
    <w:rsid w:val="003F0495"/>
    <w:rsid w:val="003F0C22"/>
    <w:rsid w:val="003F2041"/>
    <w:rsid w:val="003F20BE"/>
    <w:rsid w:val="003F2466"/>
    <w:rsid w:val="003F66E2"/>
    <w:rsid w:val="003F7A7B"/>
    <w:rsid w:val="004004D8"/>
    <w:rsid w:val="00400BC8"/>
    <w:rsid w:val="0040242B"/>
    <w:rsid w:val="00402842"/>
    <w:rsid w:val="00403718"/>
    <w:rsid w:val="00403E23"/>
    <w:rsid w:val="00404485"/>
    <w:rsid w:val="00407629"/>
    <w:rsid w:val="00412F34"/>
    <w:rsid w:val="0041544A"/>
    <w:rsid w:val="00415E8D"/>
    <w:rsid w:val="00416EE1"/>
    <w:rsid w:val="00417F15"/>
    <w:rsid w:val="00421C14"/>
    <w:rsid w:val="00422CB6"/>
    <w:rsid w:val="004254E3"/>
    <w:rsid w:val="00433210"/>
    <w:rsid w:val="00433E6B"/>
    <w:rsid w:val="004345A0"/>
    <w:rsid w:val="00435B97"/>
    <w:rsid w:val="004365E3"/>
    <w:rsid w:val="00437B3A"/>
    <w:rsid w:val="004400CF"/>
    <w:rsid w:val="00441E39"/>
    <w:rsid w:val="004424FE"/>
    <w:rsid w:val="00442BEE"/>
    <w:rsid w:val="00444BC5"/>
    <w:rsid w:val="0044501D"/>
    <w:rsid w:val="0044721E"/>
    <w:rsid w:val="00450125"/>
    <w:rsid w:val="00450B6A"/>
    <w:rsid w:val="00450B82"/>
    <w:rsid w:val="00450BB3"/>
    <w:rsid w:val="004541F1"/>
    <w:rsid w:val="0045437F"/>
    <w:rsid w:val="00454A8C"/>
    <w:rsid w:val="00456AD0"/>
    <w:rsid w:val="00457DBC"/>
    <w:rsid w:val="00460910"/>
    <w:rsid w:val="00471C27"/>
    <w:rsid w:val="0047519C"/>
    <w:rsid w:val="00476302"/>
    <w:rsid w:val="004776A4"/>
    <w:rsid w:val="00480EFA"/>
    <w:rsid w:val="0048189E"/>
    <w:rsid w:val="00483DCE"/>
    <w:rsid w:val="00483EB0"/>
    <w:rsid w:val="00483F26"/>
    <w:rsid w:val="00484480"/>
    <w:rsid w:val="00485924"/>
    <w:rsid w:val="004873DD"/>
    <w:rsid w:val="00487F0A"/>
    <w:rsid w:val="00490B84"/>
    <w:rsid w:val="00492CA3"/>
    <w:rsid w:val="00493424"/>
    <w:rsid w:val="00495775"/>
    <w:rsid w:val="004969A1"/>
    <w:rsid w:val="00496F64"/>
    <w:rsid w:val="00497977"/>
    <w:rsid w:val="004A0B41"/>
    <w:rsid w:val="004A15D2"/>
    <w:rsid w:val="004A17AE"/>
    <w:rsid w:val="004A2BF2"/>
    <w:rsid w:val="004A314A"/>
    <w:rsid w:val="004A34A7"/>
    <w:rsid w:val="004A4ABB"/>
    <w:rsid w:val="004A596C"/>
    <w:rsid w:val="004A6290"/>
    <w:rsid w:val="004A7CBB"/>
    <w:rsid w:val="004B06E1"/>
    <w:rsid w:val="004B1491"/>
    <w:rsid w:val="004B189C"/>
    <w:rsid w:val="004B2506"/>
    <w:rsid w:val="004B272A"/>
    <w:rsid w:val="004B6C9E"/>
    <w:rsid w:val="004B6EFC"/>
    <w:rsid w:val="004C47AC"/>
    <w:rsid w:val="004D1728"/>
    <w:rsid w:val="004D2B6F"/>
    <w:rsid w:val="004D2D26"/>
    <w:rsid w:val="004D3758"/>
    <w:rsid w:val="004D4156"/>
    <w:rsid w:val="004D75A6"/>
    <w:rsid w:val="004E06F4"/>
    <w:rsid w:val="004E0F48"/>
    <w:rsid w:val="004E0FE4"/>
    <w:rsid w:val="004E13BB"/>
    <w:rsid w:val="004E3245"/>
    <w:rsid w:val="004E5210"/>
    <w:rsid w:val="004E7805"/>
    <w:rsid w:val="004F0050"/>
    <w:rsid w:val="004F0651"/>
    <w:rsid w:val="004F1A7B"/>
    <w:rsid w:val="004F1C54"/>
    <w:rsid w:val="004F2684"/>
    <w:rsid w:val="004F300C"/>
    <w:rsid w:val="004F4AEB"/>
    <w:rsid w:val="004F5758"/>
    <w:rsid w:val="004F6975"/>
    <w:rsid w:val="004F6CB4"/>
    <w:rsid w:val="00500230"/>
    <w:rsid w:val="0050034F"/>
    <w:rsid w:val="00500F52"/>
    <w:rsid w:val="00505265"/>
    <w:rsid w:val="00506416"/>
    <w:rsid w:val="00511AC3"/>
    <w:rsid w:val="00512BDE"/>
    <w:rsid w:val="00513D9D"/>
    <w:rsid w:val="005179EC"/>
    <w:rsid w:val="005207BB"/>
    <w:rsid w:val="00521561"/>
    <w:rsid w:val="00522E75"/>
    <w:rsid w:val="005247CD"/>
    <w:rsid w:val="005254E3"/>
    <w:rsid w:val="005268F1"/>
    <w:rsid w:val="0053191F"/>
    <w:rsid w:val="00532695"/>
    <w:rsid w:val="00541DFC"/>
    <w:rsid w:val="00541F14"/>
    <w:rsid w:val="00543F1F"/>
    <w:rsid w:val="00544CDD"/>
    <w:rsid w:val="00544FCE"/>
    <w:rsid w:val="00550612"/>
    <w:rsid w:val="005541AF"/>
    <w:rsid w:val="00554F9B"/>
    <w:rsid w:val="00555932"/>
    <w:rsid w:val="0055731A"/>
    <w:rsid w:val="005577D7"/>
    <w:rsid w:val="00560A99"/>
    <w:rsid w:val="005612BB"/>
    <w:rsid w:val="00561990"/>
    <w:rsid w:val="005621C4"/>
    <w:rsid w:val="005628DA"/>
    <w:rsid w:val="0056409B"/>
    <w:rsid w:val="00566AA7"/>
    <w:rsid w:val="0057242F"/>
    <w:rsid w:val="00572B93"/>
    <w:rsid w:val="005738C2"/>
    <w:rsid w:val="0057581D"/>
    <w:rsid w:val="0057709D"/>
    <w:rsid w:val="00577D85"/>
    <w:rsid w:val="0058075A"/>
    <w:rsid w:val="0058201F"/>
    <w:rsid w:val="00582942"/>
    <w:rsid w:val="00583628"/>
    <w:rsid w:val="00584934"/>
    <w:rsid w:val="00587114"/>
    <w:rsid w:val="005877AF"/>
    <w:rsid w:val="00591080"/>
    <w:rsid w:val="00591BFD"/>
    <w:rsid w:val="0059242C"/>
    <w:rsid w:val="00592A4F"/>
    <w:rsid w:val="005937FA"/>
    <w:rsid w:val="0059381D"/>
    <w:rsid w:val="00593FD4"/>
    <w:rsid w:val="00594809"/>
    <w:rsid w:val="00596109"/>
    <w:rsid w:val="005A061B"/>
    <w:rsid w:val="005A1E5C"/>
    <w:rsid w:val="005A2FDF"/>
    <w:rsid w:val="005A379D"/>
    <w:rsid w:val="005A6CA4"/>
    <w:rsid w:val="005B0C66"/>
    <w:rsid w:val="005B1C26"/>
    <w:rsid w:val="005B27CC"/>
    <w:rsid w:val="005B4C50"/>
    <w:rsid w:val="005B4FB6"/>
    <w:rsid w:val="005B69E9"/>
    <w:rsid w:val="005B6E3F"/>
    <w:rsid w:val="005C23C6"/>
    <w:rsid w:val="005C63DD"/>
    <w:rsid w:val="005C7F82"/>
    <w:rsid w:val="005D1425"/>
    <w:rsid w:val="005D14D5"/>
    <w:rsid w:val="005D529D"/>
    <w:rsid w:val="005D55C4"/>
    <w:rsid w:val="005E1B68"/>
    <w:rsid w:val="005E3271"/>
    <w:rsid w:val="005E3762"/>
    <w:rsid w:val="005E6364"/>
    <w:rsid w:val="005E6915"/>
    <w:rsid w:val="005F0C2D"/>
    <w:rsid w:val="005F2A79"/>
    <w:rsid w:val="005F5866"/>
    <w:rsid w:val="005F5F59"/>
    <w:rsid w:val="005F6C1A"/>
    <w:rsid w:val="00601586"/>
    <w:rsid w:val="00601650"/>
    <w:rsid w:val="00602CFF"/>
    <w:rsid w:val="00605321"/>
    <w:rsid w:val="00610823"/>
    <w:rsid w:val="0061148E"/>
    <w:rsid w:val="0061201E"/>
    <w:rsid w:val="00612C1E"/>
    <w:rsid w:val="006137CA"/>
    <w:rsid w:val="006146CF"/>
    <w:rsid w:val="006164AD"/>
    <w:rsid w:val="0061659F"/>
    <w:rsid w:val="00620F1B"/>
    <w:rsid w:val="0062145C"/>
    <w:rsid w:val="00621AC3"/>
    <w:rsid w:val="0062652B"/>
    <w:rsid w:val="00633D20"/>
    <w:rsid w:val="00633E1A"/>
    <w:rsid w:val="00636BAE"/>
    <w:rsid w:val="00641850"/>
    <w:rsid w:val="00641C75"/>
    <w:rsid w:val="00643F37"/>
    <w:rsid w:val="00644A84"/>
    <w:rsid w:val="00644D40"/>
    <w:rsid w:val="00645930"/>
    <w:rsid w:val="00647887"/>
    <w:rsid w:val="00647BE4"/>
    <w:rsid w:val="00647C57"/>
    <w:rsid w:val="00654F55"/>
    <w:rsid w:val="00655668"/>
    <w:rsid w:val="00657D5C"/>
    <w:rsid w:val="006606A6"/>
    <w:rsid w:val="00662ACB"/>
    <w:rsid w:val="00665231"/>
    <w:rsid w:val="00672033"/>
    <w:rsid w:val="00672710"/>
    <w:rsid w:val="006732FE"/>
    <w:rsid w:val="006747DC"/>
    <w:rsid w:val="006760BC"/>
    <w:rsid w:val="00682441"/>
    <w:rsid w:val="006837C9"/>
    <w:rsid w:val="00683D1D"/>
    <w:rsid w:val="00683E81"/>
    <w:rsid w:val="006849CE"/>
    <w:rsid w:val="00690147"/>
    <w:rsid w:val="00690A5B"/>
    <w:rsid w:val="00690E62"/>
    <w:rsid w:val="0069211D"/>
    <w:rsid w:val="00692982"/>
    <w:rsid w:val="00695BAD"/>
    <w:rsid w:val="00696800"/>
    <w:rsid w:val="006977A0"/>
    <w:rsid w:val="006A0283"/>
    <w:rsid w:val="006A0F8D"/>
    <w:rsid w:val="006A1B93"/>
    <w:rsid w:val="006A1C14"/>
    <w:rsid w:val="006A1C8D"/>
    <w:rsid w:val="006A2133"/>
    <w:rsid w:val="006A2F24"/>
    <w:rsid w:val="006A3777"/>
    <w:rsid w:val="006A3A28"/>
    <w:rsid w:val="006A4094"/>
    <w:rsid w:val="006A4728"/>
    <w:rsid w:val="006A6895"/>
    <w:rsid w:val="006B0C54"/>
    <w:rsid w:val="006B1D40"/>
    <w:rsid w:val="006B5421"/>
    <w:rsid w:val="006B5808"/>
    <w:rsid w:val="006B58AF"/>
    <w:rsid w:val="006B5D54"/>
    <w:rsid w:val="006B69C9"/>
    <w:rsid w:val="006B7030"/>
    <w:rsid w:val="006B77AC"/>
    <w:rsid w:val="006B7954"/>
    <w:rsid w:val="006C412B"/>
    <w:rsid w:val="006C5651"/>
    <w:rsid w:val="006C57AD"/>
    <w:rsid w:val="006D097D"/>
    <w:rsid w:val="006D35BB"/>
    <w:rsid w:val="006D60F5"/>
    <w:rsid w:val="006D6BAB"/>
    <w:rsid w:val="006E6E8A"/>
    <w:rsid w:val="006F2CEF"/>
    <w:rsid w:val="006F3E05"/>
    <w:rsid w:val="006F5ACE"/>
    <w:rsid w:val="006F773A"/>
    <w:rsid w:val="006F7FB6"/>
    <w:rsid w:val="0070289E"/>
    <w:rsid w:val="00703110"/>
    <w:rsid w:val="00704957"/>
    <w:rsid w:val="00705C9C"/>
    <w:rsid w:val="00706759"/>
    <w:rsid w:val="0070708A"/>
    <w:rsid w:val="00711F16"/>
    <w:rsid w:val="00712486"/>
    <w:rsid w:val="00716567"/>
    <w:rsid w:val="00717AF8"/>
    <w:rsid w:val="00717DF2"/>
    <w:rsid w:val="00723D86"/>
    <w:rsid w:val="0072481F"/>
    <w:rsid w:val="00724E20"/>
    <w:rsid w:val="00727C83"/>
    <w:rsid w:val="00730403"/>
    <w:rsid w:val="00730912"/>
    <w:rsid w:val="00731279"/>
    <w:rsid w:val="00732007"/>
    <w:rsid w:val="00733D2D"/>
    <w:rsid w:val="007343BC"/>
    <w:rsid w:val="0073529A"/>
    <w:rsid w:val="00735417"/>
    <w:rsid w:val="00735929"/>
    <w:rsid w:val="00735DF0"/>
    <w:rsid w:val="00736505"/>
    <w:rsid w:val="0074179E"/>
    <w:rsid w:val="00741F96"/>
    <w:rsid w:val="00742CC1"/>
    <w:rsid w:val="0074384F"/>
    <w:rsid w:val="00743C68"/>
    <w:rsid w:val="007456E6"/>
    <w:rsid w:val="00745AB8"/>
    <w:rsid w:val="00745E89"/>
    <w:rsid w:val="007469F6"/>
    <w:rsid w:val="00746B56"/>
    <w:rsid w:val="007522EC"/>
    <w:rsid w:val="007532A1"/>
    <w:rsid w:val="007537A6"/>
    <w:rsid w:val="007568A3"/>
    <w:rsid w:val="00756D16"/>
    <w:rsid w:val="007605A4"/>
    <w:rsid w:val="00761D6C"/>
    <w:rsid w:val="00762CD4"/>
    <w:rsid w:val="00762E09"/>
    <w:rsid w:val="0076417E"/>
    <w:rsid w:val="00770716"/>
    <w:rsid w:val="00770AA3"/>
    <w:rsid w:val="00771DA6"/>
    <w:rsid w:val="007730FD"/>
    <w:rsid w:val="00780BF0"/>
    <w:rsid w:val="00782BFE"/>
    <w:rsid w:val="00783347"/>
    <w:rsid w:val="00784067"/>
    <w:rsid w:val="00784908"/>
    <w:rsid w:val="00784926"/>
    <w:rsid w:val="00785054"/>
    <w:rsid w:val="00787B7D"/>
    <w:rsid w:val="007905D2"/>
    <w:rsid w:val="00790791"/>
    <w:rsid w:val="007907A8"/>
    <w:rsid w:val="007917D6"/>
    <w:rsid w:val="007921E8"/>
    <w:rsid w:val="00792871"/>
    <w:rsid w:val="007965D8"/>
    <w:rsid w:val="007A0D21"/>
    <w:rsid w:val="007A1D9D"/>
    <w:rsid w:val="007A38C0"/>
    <w:rsid w:val="007A49DA"/>
    <w:rsid w:val="007A4E52"/>
    <w:rsid w:val="007B0010"/>
    <w:rsid w:val="007B0E0B"/>
    <w:rsid w:val="007B1F13"/>
    <w:rsid w:val="007B55CA"/>
    <w:rsid w:val="007B75BA"/>
    <w:rsid w:val="007B76AA"/>
    <w:rsid w:val="007C30BB"/>
    <w:rsid w:val="007C59F8"/>
    <w:rsid w:val="007C63EF"/>
    <w:rsid w:val="007C73B9"/>
    <w:rsid w:val="007D164D"/>
    <w:rsid w:val="007D36FE"/>
    <w:rsid w:val="007D541D"/>
    <w:rsid w:val="007D5636"/>
    <w:rsid w:val="007D61B9"/>
    <w:rsid w:val="007E292E"/>
    <w:rsid w:val="007E5460"/>
    <w:rsid w:val="007E5722"/>
    <w:rsid w:val="007E5961"/>
    <w:rsid w:val="007E7818"/>
    <w:rsid w:val="007E7EEC"/>
    <w:rsid w:val="007F35D0"/>
    <w:rsid w:val="007F3819"/>
    <w:rsid w:val="007F5AE7"/>
    <w:rsid w:val="007F7384"/>
    <w:rsid w:val="008008D8"/>
    <w:rsid w:val="00805BB7"/>
    <w:rsid w:val="00805CF4"/>
    <w:rsid w:val="00806568"/>
    <w:rsid w:val="0081307C"/>
    <w:rsid w:val="00815734"/>
    <w:rsid w:val="008157E1"/>
    <w:rsid w:val="00816857"/>
    <w:rsid w:val="00817FC7"/>
    <w:rsid w:val="00825507"/>
    <w:rsid w:val="00825DC4"/>
    <w:rsid w:val="00826C62"/>
    <w:rsid w:val="0083099A"/>
    <w:rsid w:val="00831BC4"/>
    <w:rsid w:val="00832F79"/>
    <w:rsid w:val="0083622F"/>
    <w:rsid w:val="00836C3A"/>
    <w:rsid w:val="0083721D"/>
    <w:rsid w:val="0084447D"/>
    <w:rsid w:val="00844C01"/>
    <w:rsid w:val="008457B8"/>
    <w:rsid w:val="008460D4"/>
    <w:rsid w:val="00846A1B"/>
    <w:rsid w:val="008470F8"/>
    <w:rsid w:val="00847535"/>
    <w:rsid w:val="00851E91"/>
    <w:rsid w:val="0085245F"/>
    <w:rsid w:val="0085320C"/>
    <w:rsid w:val="008536D4"/>
    <w:rsid w:val="008537BE"/>
    <w:rsid w:val="0085575D"/>
    <w:rsid w:val="008558E8"/>
    <w:rsid w:val="008615B5"/>
    <w:rsid w:val="00862F76"/>
    <w:rsid w:val="008630D1"/>
    <w:rsid w:val="00863135"/>
    <w:rsid w:val="008636C4"/>
    <w:rsid w:val="00867346"/>
    <w:rsid w:val="008725A0"/>
    <w:rsid w:val="00872815"/>
    <w:rsid w:val="008728E4"/>
    <w:rsid w:val="0087453B"/>
    <w:rsid w:val="00875FF5"/>
    <w:rsid w:val="00876023"/>
    <w:rsid w:val="008812EF"/>
    <w:rsid w:val="00881F89"/>
    <w:rsid w:val="00882353"/>
    <w:rsid w:val="0088289D"/>
    <w:rsid w:val="00883605"/>
    <w:rsid w:val="00883C12"/>
    <w:rsid w:val="00884730"/>
    <w:rsid w:val="00884ECD"/>
    <w:rsid w:val="008864D4"/>
    <w:rsid w:val="00886510"/>
    <w:rsid w:val="008919BB"/>
    <w:rsid w:val="00896BD5"/>
    <w:rsid w:val="008A0785"/>
    <w:rsid w:val="008A0DEE"/>
    <w:rsid w:val="008A2A9B"/>
    <w:rsid w:val="008A3F16"/>
    <w:rsid w:val="008A4438"/>
    <w:rsid w:val="008A495A"/>
    <w:rsid w:val="008A7FB8"/>
    <w:rsid w:val="008B3918"/>
    <w:rsid w:val="008B41D1"/>
    <w:rsid w:val="008B64AC"/>
    <w:rsid w:val="008C2A65"/>
    <w:rsid w:val="008C36B8"/>
    <w:rsid w:val="008C391C"/>
    <w:rsid w:val="008C402C"/>
    <w:rsid w:val="008C4EAE"/>
    <w:rsid w:val="008C54FA"/>
    <w:rsid w:val="008D070E"/>
    <w:rsid w:val="008D0A47"/>
    <w:rsid w:val="008D109E"/>
    <w:rsid w:val="008D1F58"/>
    <w:rsid w:val="008D3CE1"/>
    <w:rsid w:val="008D518E"/>
    <w:rsid w:val="008E0DAE"/>
    <w:rsid w:val="008E353B"/>
    <w:rsid w:val="008E385D"/>
    <w:rsid w:val="008E3AD5"/>
    <w:rsid w:val="008E3B15"/>
    <w:rsid w:val="008E7FA6"/>
    <w:rsid w:val="008F1961"/>
    <w:rsid w:val="008F1E1A"/>
    <w:rsid w:val="008F3BF6"/>
    <w:rsid w:val="008F6745"/>
    <w:rsid w:val="008F78AB"/>
    <w:rsid w:val="00900B7A"/>
    <w:rsid w:val="009020D1"/>
    <w:rsid w:val="00904C8E"/>
    <w:rsid w:val="00905CA8"/>
    <w:rsid w:val="009060E5"/>
    <w:rsid w:val="00906D29"/>
    <w:rsid w:val="009148CB"/>
    <w:rsid w:val="00915F66"/>
    <w:rsid w:val="0091775A"/>
    <w:rsid w:val="00920E58"/>
    <w:rsid w:val="009214F5"/>
    <w:rsid w:val="009217FC"/>
    <w:rsid w:val="00922D96"/>
    <w:rsid w:val="009254DF"/>
    <w:rsid w:val="00925BF5"/>
    <w:rsid w:val="0092698A"/>
    <w:rsid w:val="00927C93"/>
    <w:rsid w:val="0093013C"/>
    <w:rsid w:val="0093079E"/>
    <w:rsid w:val="00930EFB"/>
    <w:rsid w:val="00930F36"/>
    <w:rsid w:val="00932552"/>
    <w:rsid w:val="009326C4"/>
    <w:rsid w:val="0093441C"/>
    <w:rsid w:val="009366D3"/>
    <w:rsid w:val="00943FBC"/>
    <w:rsid w:val="00944AC0"/>
    <w:rsid w:val="009459F6"/>
    <w:rsid w:val="00946CE7"/>
    <w:rsid w:val="00947D67"/>
    <w:rsid w:val="0095093F"/>
    <w:rsid w:val="00951659"/>
    <w:rsid w:val="00955442"/>
    <w:rsid w:val="00955884"/>
    <w:rsid w:val="009567F5"/>
    <w:rsid w:val="00956CE3"/>
    <w:rsid w:val="009576B4"/>
    <w:rsid w:val="00962064"/>
    <w:rsid w:val="009638DF"/>
    <w:rsid w:val="00963CEE"/>
    <w:rsid w:val="009675D8"/>
    <w:rsid w:val="00967CF5"/>
    <w:rsid w:val="00973704"/>
    <w:rsid w:val="0097461B"/>
    <w:rsid w:val="0098042B"/>
    <w:rsid w:val="00980AD3"/>
    <w:rsid w:val="009821D2"/>
    <w:rsid w:val="009829EE"/>
    <w:rsid w:val="00985859"/>
    <w:rsid w:val="00986380"/>
    <w:rsid w:val="00991A7E"/>
    <w:rsid w:val="00991B3A"/>
    <w:rsid w:val="00991F32"/>
    <w:rsid w:val="00992090"/>
    <w:rsid w:val="009927B4"/>
    <w:rsid w:val="0099377A"/>
    <w:rsid w:val="009943D8"/>
    <w:rsid w:val="00995EB2"/>
    <w:rsid w:val="00997467"/>
    <w:rsid w:val="009974D0"/>
    <w:rsid w:val="009A13AF"/>
    <w:rsid w:val="009A30CD"/>
    <w:rsid w:val="009A3528"/>
    <w:rsid w:val="009A6A9B"/>
    <w:rsid w:val="009A6F5B"/>
    <w:rsid w:val="009B0203"/>
    <w:rsid w:val="009B2298"/>
    <w:rsid w:val="009B2AA6"/>
    <w:rsid w:val="009B300F"/>
    <w:rsid w:val="009B4BDF"/>
    <w:rsid w:val="009B6EB6"/>
    <w:rsid w:val="009B703B"/>
    <w:rsid w:val="009C1216"/>
    <w:rsid w:val="009C5CAF"/>
    <w:rsid w:val="009C6682"/>
    <w:rsid w:val="009C6A25"/>
    <w:rsid w:val="009C79F0"/>
    <w:rsid w:val="009D0564"/>
    <w:rsid w:val="009D32A4"/>
    <w:rsid w:val="009D411E"/>
    <w:rsid w:val="009D4BF2"/>
    <w:rsid w:val="009D5462"/>
    <w:rsid w:val="009D6616"/>
    <w:rsid w:val="009D7010"/>
    <w:rsid w:val="009E0DB6"/>
    <w:rsid w:val="009E16EB"/>
    <w:rsid w:val="009E2136"/>
    <w:rsid w:val="009E510E"/>
    <w:rsid w:val="009E57C2"/>
    <w:rsid w:val="009E6F9C"/>
    <w:rsid w:val="009E7629"/>
    <w:rsid w:val="009F00E6"/>
    <w:rsid w:val="009F5BD6"/>
    <w:rsid w:val="009F6497"/>
    <w:rsid w:val="009F6E1B"/>
    <w:rsid w:val="009F7813"/>
    <w:rsid w:val="009F79B4"/>
    <w:rsid w:val="00A02BCE"/>
    <w:rsid w:val="00A02DC2"/>
    <w:rsid w:val="00A02DCD"/>
    <w:rsid w:val="00A032F7"/>
    <w:rsid w:val="00A03808"/>
    <w:rsid w:val="00A06D35"/>
    <w:rsid w:val="00A0718F"/>
    <w:rsid w:val="00A108A2"/>
    <w:rsid w:val="00A11C36"/>
    <w:rsid w:val="00A1237D"/>
    <w:rsid w:val="00A14229"/>
    <w:rsid w:val="00A15229"/>
    <w:rsid w:val="00A20294"/>
    <w:rsid w:val="00A230A2"/>
    <w:rsid w:val="00A2383B"/>
    <w:rsid w:val="00A302E4"/>
    <w:rsid w:val="00A3281E"/>
    <w:rsid w:val="00A32A15"/>
    <w:rsid w:val="00A34C9A"/>
    <w:rsid w:val="00A3691A"/>
    <w:rsid w:val="00A416CF"/>
    <w:rsid w:val="00A419CA"/>
    <w:rsid w:val="00A41A4A"/>
    <w:rsid w:val="00A41AE0"/>
    <w:rsid w:val="00A4224C"/>
    <w:rsid w:val="00A445C8"/>
    <w:rsid w:val="00A445F0"/>
    <w:rsid w:val="00A4550E"/>
    <w:rsid w:val="00A45A52"/>
    <w:rsid w:val="00A4649B"/>
    <w:rsid w:val="00A468F3"/>
    <w:rsid w:val="00A47EEB"/>
    <w:rsid w:val="00A54DD4"/>
    <w:rsid w:val="00A558D4"/>
    <w:rsid w:val="00A56B73"/>
    <w:rsid w:val="00A607F9"/>
    <w:rsid w:val="00A667FF"/>
    <w:rsid w:val="00A67A2A"/>
    <w:rsid w:val="00A7011E"/>
    <w:rsid w:val="00A70925"/>
    <w:rsid w:val="00A71AAF"/>
    <w:rsid w:val="00A743A2"/>
    <w:rsid w:val="00A77A60"/>
    <w:rsid w:val="00A80741"/>
    <w:rsid w:val="00A80CD0"/>
    <w:rsid w:val="00A80DF4"/>
    <w:rsid w:val="00A82CC1"/>
    <w:rsid w:val="00A84E69"/>
    <w:rsid w:val="00A84FE6"/>
    <w:rsid w:val="00A86049"/>
    <w:rsid w:val="00A861AA"/>
    <w:rsid w:val="00A93665"/>
    <w:rsid w:val="00A93FC2"/>
    <w:rsid w:val="00A94FC0"/>
    <w:rsid w:val="00A95653"/>
    <w:rsid w:val="00A96ECD"/>
    <w:rsid w:val="00A9770F"/>
    <w:rsid w:val="00AA1F9D"/>
    <w:rsid w:val="00AA3F26"/>
    <w:rsid w:val="00AA4FEA"/>
    <w:rsid w:val="00AA5EE5"/>
    <w:rsid w:val="00AA6E91"/>
    <w:rsid w:val="00AB3AE9"/>
    <w:rsid w:val="00AB6FEC"/>
    <w:rsid w:val="00AB77EB"/>
    <w:rsid w:val="00AC3B38"/>
    <w:rsid w:val="00AC400F"/>
    <w:rsid w:val="00AC6027"/>
    <w:rsid w:val="00AC62A9"/>
    <w:rsid w:val="00AC71D9"/>
    <w:rsid w:val="00AD19B1"/>
    <w:rsid w:val="00AD30B3"/>
    <w:rsid w:val="00AD410F"/>
    <w:rsid w:val="00AD4D90"/>
    <w:rsid w:val="00AD5058"/>
    <w:rsid w:val="00AE25F9"/>
    <w:rsid w:val="00AE2EA3"/>
    <w:rsid w:val="00AE3B06"/>
    <w:rsid w:val="00AE4A88"/>
    <w:rsid w:val="00AE5F73"/>
    <w:rsid w:val="00AE79BF"/>
    <w:rsid w:val="00AF05F6"/>
    <w:rsid w:val="00AF0AAD"/>
    <w:rsid w:val="00AF2153"/>
    <w:rsid w:val="00AF4B8E"/>
    <w:rsid w:val="00B047CF"/>
    <w:rsid w:val="00B0571E"/>
    <w:rsid w:val="00B065EE"/>
    <w:rsid w:val="00B10919"/>
    <w:rsid w:val="00B145C0"/>
    <w:rsid w:val="00B241E4"/>
    <w:rsid w:val="00B25525"/>
    <w:rsid w:val="00B268C6"/>
    <w:rsid w:val="00B26ADB"/>
    <w:rsid w:val="00B26D83"/>
    <w:rsid w:val="00B27D30"/>
    <w:rsid w:val="00B31781"/>
    <w:rsid w:val="00B41219"/>
    <w:rsid w:val="00B418FE"/>
    <w:rsid w:val="00B4399A"/>
    <w:rsid w:val="00B44A43"/>
    <w:rsid w:val="00B44D79"/>
    <w:rsid w:val="00B46923"/>
    <w:rsid w:val="00B476D9"/>
    <w:rsid w:val="00B47D14"/>
    <w:rsid w:val="00B47EC1"/>
    <w:rsid w:val="00B50BBF"/>
    <w:rsid w:val="00B515DF"/>
    <w:rsid w:val="00B53779"/>
    <w:rsid w:val="00B5379A"/>
    <w:rsid w:val="00B540FF"/>
    <w:rsid w:val="00B5420C"/>
    <w:rsid w:val="00B56A6D"/>
    <w:rsid w:val="00B57285"/>
    <w:rsid w:val="00B57868"/>
    <w:rsid w:val="00B57887"/>
    <w:rsid w:val="00B57952"/>
    <w:rsid w:val="00B61CD5"/>
    <w:rsid w:val="00B62FA5"/>
    <w:rsid w:val="00B633C5"/>
    <w:rsid w:val="00B656E7"/>
    <w:rsid w:val="00B65D4B"/>
    <w:rsid w:val="00B65EDD"/>
    <w:rsid w:val="00B702D7"/>
    <w:rsid w:val="00B70D13"/>
    <w:rsid w:val="00B71153"/>
    <w:rsid w:val="00B7231C"/>
    <w:rsid w:val="00B724BC"/>
    <w:rsid w:val="00B74217"/>
    <w:rsid w:val="00B75E8E"/>
    <w:rsid w:val="00B76449"/>
    <w:rsid w:val="00B76627"/>
    <w:rsid w:val="00B77762"/>
    <w:rsid w:val="00B901C8"/>
    <w:rsid w:val="00B9171A"/>
    <w:rsid w:val="00B93198"/>
    <w:rsid w:val="00B946EB"/>
    <w:rsid w:val="00B95055"/>
    <w:rsid w:val="00B950E3"/>
    <w:rsid w:val="00B95FEF"/>
    <w:rsid w:val="00B96853"/>
    <w:rsid w:val="00B971EA"/>
    <w:rsid w:val="00BA0763"/>
    <w:rsid w:val="00BA536A"/>
    <w:rsid w:val="00BA7673"/>
    <w:rsid w:val="00BB066B"/>
    <w:rsid w:val="00BB1C3E"/>
    <w:rsid w:val="00BB7ED7"/>
    <w:rsid w:val="00BC371B"/>
    <w:rsid w:val="00BC39FD"/>
    <w:rsid w:val="00BC4ADC"/>
    <w:rsid w:val="00BC6BD9"/>
    <w:rsid w:val="00BC75C4"/>
    <w:rsid w:val="00BD0CFD"/>
    <w:rsid w:val="00BD2747"/>
    <w:rsid w:val="00BD304B"/>
    <w:rsid w:val="00BD68B9"/>
    <w:rsid w:val="00BD7871"/>
    <w:rsid w:val="00BE0366"/>
    <w:rsid w:val="00BE26C2"/>
    <w:rsid w:val="00BE2E0A"/>
    <w:rsid w:val="00BE39FB"/>
    <w:rsid w:val="00BE39FF"/>
    <w:rsid w:val="00BE4822"/>
    <w:rsid w:val="00BE5548"/>
    <w:rsid w:val="00BE7B88"/>
    <w:rsid w:val="00BF07FE"/>
    <w:rsid w:val="00BF0EF8"/>
    <w:rsid w:val="00BF4141"/>
    <w:rsid w:val="00BF434F"/>
    <w:rsid w:val="00BF5685"/>
    <w:rsid w:val="00BF6D1F"/>
    <w:rsid w:val="00C00544"/>
    <w:rsid w:val="00C02063"/>
    <w:rsid w:val="00C02986"/>
    <w:rsid w:val="00C03AA1"/>
    <w:rsid w:val="00C06F1C"/>
    <w:rsid w:val="00C10F25"/>
    <w:rsid w:val="00C128C4"/>
    <w:rsid w:val="00C1300D"/>
    <w:rsid w:val="00C13687"/>
    <w:rsid w:val="00C168F5"/>
    <w:rsid w:val="00C16B68"/>
    <w:rsid w:val="00C16D57"/>
    <w:rsid w:val="00C20EAA"/>
    <w:rsid w:val="00C21FD4"/>
    <w:rsid w:val="00C222DF"/>
    <w:rsid w:val="00C2301F"/>
    <w:rsid w:val="00C23A82"/>
    <w:rsid w:val="00C24288"/>
    <w:rsid w:val="00C25058"/>
    <w:rsid w:val="00C25934"/>
    <w:rsid w:val="00C26FAD"/>
    <w:rsid w:val="00C2708D"/>
    <w:rsid w:val="00C27A80"/>
    <w:rsid w:val="00C30D93"/>
    <w:rsid w:val="00C31FA0"/>
    <w:rsid w:val="00C331A7"/>
    <w:rsid w:val="00C34C24"/>
    <w:rsid w:val="00C358FB"/>
    <w:rsid w:val="00C35E08"/>
    <w:rsid w:val="00C41220"/>
    <w:rsid w:val="00C432E2"/>
    <w:rsid w:val="00C44862"/>
    <w:rsid w:val="00C505E0"/>
    <w:rsid w:val="00C5136C"/>
    <w:rsid w:val="00C5533B"/>
    <w:rsid w:val="00C60349"/>
    <w:rsid w:val="00C60CDF"/>
    <w:rsid w:val="00C616C7"/>
    <w:rsid w:val="00C616C8"/>
    <w:rsid w:val="00C62A69"/>
    <w:rsid w:val="00C63E34"/>
    <w:rsid w:val="00C648ED"/>
    <w:rsid w:val="00C64FEA"/>
    <w:rsid w:val="00C65A3E"/>
    <w:rsid w:val="00C70890"/>
    <w:rsid w:val="00C734CA"/>
    <w:rsid w:val="00C7547E"/>
    <w:rsid w:val="00C75F7B"/>
    <w:rsid w:val="00C763A1"/>
    <w:rsid w:val="00C77A8F"/>
    <w:rsid w:val="00C82460"/>
    <w:rsid w:val="00C828CD"/>
    <w:rsid w:val="00C845C1"/>
    <w:rsid w:val="00C84EF3"/>
    <w:rsid w:val="00C859FA"/>
    <w:rsid w:val="00C872F8"/>
    <w:rsid w:val="00C87F8F"/>
    <w:rsid w:val="00C901CF"/>
    <w:rsid w:val="00C90E9A"/>
    <w:rsid w:val="00C926E7"/>
    <w:rsid w:val="00C92AF6"/>
    <w:rsid w:val="00C94BE1"/>
    <w:rsid w:val="00C96B34"/>
    <w:rsid w:val="00C96D53"/>
    <w:rsid w:val="00CA00B2"/>
    <w:rsid w:val="00CA00F4"/>
    <w:rsid w:val="00CA1BDD"/>
    <w:rsid w:val="00CA3F1C"/>
    <w:rsid w:val="00CA63DE"/>
    <w:rsid w:val="00CB2966"/>
    <w:rsid w:val="00CB46BD"/>
    <w:rsid w:val="00CB5ABE"/>
    <w:rsid w:val="00CB607B"/>
    <w:rsid w:val="00CB6E33"/>
    <w:rsid w:val="00CC0849"/>
    <w:rsid w:val="00CC1C33"/>
    <w:rsid w:val="00CC2564"/>
    <w:rsid w:val="00CC2D5F"/>
    <w:rsid w:val="00CC59DB"/>
    <w:rsid w:val="00CC6417"/>
    <w:rsid w:val="00CC7E4B"/>
    <w:rsid w:val="00CD4A3F"/>
    <w:rsid w:val="00CD59ED"/>
    <w:rsid w:val="00CD63EE"/>
    <w:rsid w:val="00CD648C"/>
    <w:rsid w:val="00CE3934"/>
    <w:rsid w:val="00CE5058"/>
    <w:rsid w:val="00CE5C81"/>
    <w:rsid w:val="00CE6E5E"/>
    <w:rsid w:val="00CE7DD6"/>
    <w:rsid w:val="00CF02FF"/>
    <w:rsid w:val="00CF11A9"/>
    <w:rsid w:val="00CF1D33"/>
    <w:rsid w:val="00CF1D49"/>
    <w:rsid w:val="00CF24BF"/>
    <w:rsid w:val="00CF2893"/>
    <w:rsid w:val="00CF3EE0"/>
    <w:rsid w:val="00CF6207"/>
    <w:rsid w:val="00CF73F4"/>
    <w:rsid w:val="00D001D1"/>
    <w:rsid w:val="00D01A1C"/>
    <w:rsid w:val="00D030B9"/>
    <w:rsid w:val="00D047D1"/>
    <w:rsid w:val="00D05916"/>
    <w:rsid w:val="00D06936"/>
    <w:rsid w:val="00D11C26"/>
    <w:rsid w:val="00D15425"/>
    <w:rsid w:val="00D17383"/>
    <w:rsid w:val="00D203A6"/>
    <w:rsid w:val="00D22CD9"/>
    <w:rsid w:val="00D2303B"/>
    <w:rsid w:val="00D246FE"/>
    <w:rsid w:val="00D35136"/>
    <w:rsid w:val="00D3560C"/>
    <w:rsid w:val="00D3571B"/>
    <w:rsid w:val="00D3648A"/>
    <w:rsid w:val="00D42F1D"/>
    <w:rsid w:val="00D4319C"/>
    <w:rsid w:val="00D4386B"/>
    <w:rsid w:val="00D4431A"/>
    <w:rsid w:val="00D44448"/>
    <w:rsid w:val="00D44AEA"/>
    <w:rsid w:val="00D453C6"/>
    <w:rsid w:val="00D47800"/>
    <w:rsid w:val="00D56A5D"/>
    <w:rsid w:val="00D573DC"/>
    <w:rsid w:val="00D57446"/>
    <w:rsid w:val="00D57672"/>
    <w:rsid w:val="00D60292"/>
    <w:rsid w:val="00D60EB0"/>
    <w:rsid w:val="00D63C6F"/>
    <w:rsid w:val="00D6698D"/>
    <w:rsid w:val="00D670BF"/>
    <w:rsid w:val="00D70215"/>
    <w:rsid w:val="00D71677"/>
    <w:rsid w:val="00D71E73"/>
    <w:rsid w:val="00D7386B"/>
    <w:rsid w:val="00D73ACB"/>
    <w:rsid w:val="00D778B0"/>
    <w:rsid w:val="00D83B03"/>
    <w:rsid w:val="00D8659B"/>
    <w:rsid w:val="00D90595"/>
    <w:rsid w:val="00D92472"/>
    <w:rsid w:val="00D92B64"/>
    <w:rsid w:val="00D92E87"/>
    <w:rsid w:val="00D94FC1"/>
    <w:rsid w:val="00D95BED"/>
    <w:rsid w:val="00D95D39"/>
    <w:rsid w:val="00D95DF2"/>
    <w:rsid w:val="00D961CC"/>
    <w:rsid w:val="00DA1FBC"/>
    <w:rsid w:val="00DA32AD"/>
    <w:rsid w:val="00DB0463"/>
    <w:rsid w:val="00DB0607"/>
    <w:rsid w:val="00DB16BB"/>
    <w:rsid w:val="00DB287A"/>
    <w:rsid w:val="00DB314B"/>
    <w:rsid w:val="00DB3930"/>
    <w:rsid w:val="00DB5381"/>
    <w:rsid w:val="00DB601C"/>
    <w:rsid w:val="00DB7585"/>
    <w:rsid w:val="00DC103B"/>
    <w:rsid w:val="00DC1C7F"/>
    <w:rsid w:val="00DC2DE3"/>
    <w:rsid w:val="00DC311C"/>
    <w:rsid w:val="00DC3EF4"/>
    <w:rsid w:val="00DC58FE"/>
    <w:rsid w:val="00DD058B"/>
    <w:rsid w:val="00DD205D"/>
    <w:rsid w:val="00DD3338"/>
    <w:rsid w:val="00DD543D"/>
    <w:rsid w:val="00DE2D51"/>
    <w:rsid w:val="00DE3652"/>
    <w:rsid w:val="00DE3EB3"/>
    <w:rsid w:val="00DE699E"/>
    <w:rsid w:val="00DE76EC"/>
    <w:rsid w:val="00DF04DB"/>
    <w:rsid w:val="00DF0E7C"/>
    <w:rsid w:val="00DF150D"/>
    <w:rsid w:val="00DF1813"/>
    <w:rsid w:val="00DF2611"/>
    <w:rsid w:val="00DF3B6C"/>
    <w:rsid w:val="00DF3CBE"/>
    <w:rsid w:val="00DF7695"/>
    <w:rsid w:val="00DF78FB"/>
    <w:rsid w:val="00DF7B3A"/>
    <w:rsid w:val="00E016C6"/>
    <w:rsid w:val="00E01CB9"/>
    <w:rsid w:val="00E023E9"/>
    <w:rsid w:val="00E042C7"/>
    <w:rsid w:val="00E059EF"/>
    <w:rsid w:val="00E1154B"/>
    <w:rsid w:val="00E171AC"/>
    <w:rsid w:val="00E1783E"/>
    <w:rsid w:val="00E2057C"/>
    <w:rsid w:val="00E22993"/>
    <w:rsid w:val="00E251F3"/>
    <w:rsid w:val="00E26593"/>
    <w:rsid w:val="00E27157"/>
    <w:rsid w:val="00E27C0C"/>
    <w:rsid w:val="00E27D2D"/>
    <w:rsid w:val="00E30F0C"/>
    <w:rsid w:val="00E31767"/>
    <w:rsid w:val="00E31F94"/>
    <w:rsid w:val="00E320F9"/>
    <w:rsid w:val="00E34A5D"/>
    <w:rsid w:val="00E36179"/>
    <w:rsid w:val="00E3794D"/>
    <w:rsid w:val="00E37B50"/>
    <w:rsid w:val="00E40240"/>
    <w:rsid w:val="00E42DF5"/>
    <w:rsid w:val="00E45CC7"/>
    <w:rsid w:val="00E46A7B"/>
    <w:rsid w:val="00E56D21"/>
    <w:rsid w:val="00E5705A"/>
    <w:rsid w:val="00E6027A"/>
    <w:rsid w:val="00E60776"/>
    <w:rsid w:val="00E60922"/>
    <w:rsid w:val="00E60F10"/>
    <w:rsid w:val="00E61041"/>
    <w:rsid w:val="00E61926"/>
    <w:rsid w:val="00E62FCA"/>
    <w:rsid w:val="00E6423A"/>
    <w:rsid w:val="00E65871"/>
    <w:rsid w:val="00E70BF7"/>
    <w:rsid w:val="00E70DF5"/>
    <w:rsid w:val="00E716F7"/>
    <w:rsid w:val="00E737DE"/>
    <w:rsid w:val="00E73B9A"/>
    <w:rsid w:val="00E73C59"/>
    <w:rsid w:val="00E752EB"/>
    <w:rsid w:val="00E75790"/>
    <w:rsid w:val="00E765AA"/>
    <w:rsid w:val="00E76F31"/>
    <w:rsid w:val="00E7772A"/>
    <w:rsid w:val="00E77DEE"/>
    <w:rsid w:val="00E81136"/>
    <w:rsid w:val="00E826E1"/>
    <w:rsid w:val="00E82AC0"/>
    <w:rsid w:val="00E84B04"/>
    <w:rsid w:val="00E84C86"/>
    <w:rsid w:val="00E84E37"/>
    <w:rsid w:val="00E852F1"/>
    <w:rsid w:val="00E85A6E"/>
    <w:rsid w:val="00E87309"/>
    <w:rsid w:val="00E915A3"/>
    <w:rsid w:val="00E93660"/>
    <w:rsid w:val="00E9452D"/>
    <w:rsid w:val="00E96F73"/>
    <w:rsid w:val="00EA1EBB"/>
    <w:rsid w:val="00EA4AC2"/>
    <w:rsid w:val="00EA6BC4"/>
    <w:rsid w:val="00EA7F4B"/>
    <w:rsid w:val="00EB0C6D"/>
    <w:rsid w:val="00EB2767"/>
    <w:rsid w:val="00EB3548"/>
    <w:rsid w:val="00EB6132"/>
    <w:rsid w:val="00EC05D4"/>
    <w:rsid w:val="00EC3852"/>
    <w:rsid w:val="00EC40FE"/>
    <w:rsid w:val="00EC620D"/>
    <w:rsid w:val="00EC7C5F"/>
    <w:rsid w:val="00ED009C"/>
    <w:rsid w:val="00ED068E"/>
    <w:rsid w:val="00ED3441"/>
    <w:rsid w:val="00ED59FA"/>
    <w:rsid w:val="00ED7123"/>
    <w:rsid w:val="00EE18C7"/>
    <w:rsid w:val="00EE1AEB"/>
    <w:rsid w:val="00EE1B10"/>
    <w:rsid w:val="00EE512F"/>
    <w:rsid w:val="00EE6C9D"/>
    <w:rsid w:val="00EE6DF5"/>
    <w:rsid w:val="00EE73BE"/>
    <w:rsid w:val="00EF04CE"/>
    <w:rsid w:val="00EF1758"/>
    <w:rsid w:val="00EF232D"/>
    <w:rsid w:val="00EF34CB"/>
    <w:rsid w:val="00EF4F6B"/>
    <w:rsid w:val="00EF5D8F"/>
    <w:rsid w:val="00EF6571"/>
    <w:rsid w:val="00EF6B4D"/>
    <w:rsid w:val="00EF7A19"/>
    <w:rsid w:val="00F02A02"/>
    <w:rsid w:val="00F04959"/>
    <w:rsid w:val="00F1031C"/>
    <w:rsid w:val="00F109ED"/>
    <w:rsid w:val="00F11473"/>
    <w:rsid w:val="00F11851"/>
    <w:rsid w:val="00F121A7"/>
    <w:rsid w:val="00F128A5"/>
    <w:rsid w:val="00F16657"/>
    <w:rsid w:val="00F16F6B"/>
    <w:rsid w:val="00F17299"/>
    <w:rsid w:val="00F20B94"/>
    <w:rsid w:val="00F2114F"/>
    <w:rsid w:val="00F23FFC"/>
    <w:rsid w:val="00F24500"/>
    <w:rsid w:val="00F27C19"/>
    <w:rsid w:val="00F32792"/>
    <w:rsid w:val="00F32FEB"/>
    <w:rsid w:val="00F34771"/>
    <w:rsid w:val="00F34906"/>
    <w:rsid w:val="00F44009"/>
    <w:rsid w:val="00F447CC"/>
    <w:rsid w:val="00F45439"/>
    <w:rsid w:val="00F465FC"/>
    <w:rsid w:val="00F46A07"/>
    <w:rsid w:val="00F50258"/>
    <w:rsid w:val="00F51743"/>
    <w:rsid w:val="00F53BB2"/>
    <w:rsid w:val="00F53D7C"/>
    <w:rsid w:val="00F53E63"/>
    <w:rsid w:val="00F54CA8"/>
    <w:rsid w:val="00F5548E"/>
    <w:rsid w:val="00F55B89"/>
    <w:rsid w:val="00F564AC"/>
    <w:rsid w:val="00F57813"/>
    <w:rsid w:val="00F5782D"/>
    <w:rsid w:val="00F62685"/>
    <w:rsid w:val="00F639D3"/>
    <w:rsid w:val="00F65344"/>
    <w:rsid w:val="00F65713"/>
    <w:rsid w:val="00F671A9"/>
    <w:rsid w:val="00F67501"/>
    <w:rsid w:val="00F70BA4"/>
    <w:rsid w:val="00F72021"/>
    <w:rsid w:val="00F7215F"/>
    <w:rsid w:val="00F73497"/>
    <w:rsid w:val="00F73CB9"/>
    <w:rsid w:val="00F74354"/>
    <w:rsid w:val="00F7437F"/>
    <w:rsid w:val="00F750E2"/>
    <w:rsid w:val="00F760C5"/>
    <w:rsid w:val="00F7619D"/>
    <w:rsid w:val="00F76E99"/>
    <w:rsid w:val="00F77FCD"/>
    <w:rsid w:val="00F81A21"/>
    <w:rsid w:val="00F82074"/>
    <w:rsid w:val="00F82190"/>
    <w:rsid w:val="00F823D4"/>
    <w:rsid w:val="00F835B2"/>
    <w:rsid w:val="00F843EB"/>
    <w:rsid w:val="00F87C54"/>
    <w:rsid w:val="00F87E5B"/>
    <w:rsid w:val="00F908DA"/>
    <w:rsid w:val="00F9202C"/>
    <w:rsid w:val="00F93AF5"/>
    <w:rsid w:val="00F94C3F"/>
    <w:rsid w:val="00F95FA5"/>
    <w:rsid w:val="00F9713A"/>
    <w:rsid w:val="00F97322"/>
    <w:rsid w:val="00FA3150"/>
    <w:rsid w:val="00FA4B81"/>
    <w:rsid w:val="00FA5545"/>
    <w:rsid w:val="00FA5E0B"/>
    <w:rsid w:val="00FA6030"/>
    <w:rsid w:val="00FA6235"/>
    <w:rsid w:val="00FA671D"/>
    <w:rsid w:val="00FA71B0"/>
    <w:rsid w:val="00FB0FB2"/>
    <w:rsid w:val="00FB2032"/>
    <w:rsid w:val="00FC0063"/>
    <w:rsid w:val="00FC0F77"/>
    <w:rsid w:val="00FC157B"/>
    <w:rsid w:val="00FC27D2"/>
    <w:rsid w:val="00FC3DEB"/>
    <w:rsid w:val="00FC4936"/>
    <w:rsid w:val="00FC6BAF"/>
    <w:rsid w:val="00FD0403"/>
    <w:rsid w:val="00FD14F6"/>
    <w:rsid w:val="00FD262F"/>
    <w:rsid w:val="00FD48F1"/>
    <w:rsid w:val="00FD54FA"/>
    <w:rsid w:val="00FD6A10"/>
    <w:rsid w:val="00FD6FE6"/>
    <w:rsid w:val="00FD7D05"/>
    <w:rsid w:val="00FE1779"/>
    <w:rsid w:val="00FE2493"/>
    <w:rsid w:val="00FE37BA"/>
    <w:rsid w:val="00FE4911"/>
    <w:rsid w:val="00FE74AB"/>
    <w:rsid w:val="00FF074C"/>
    <w:rsid w:val="00FF0CE3"/>
    <w:rsid w:val="00FF10E2"/>
    <w:rsid w:val="00FF56DF"/>
    <w:rsid w:val="00FF6DA1"/>
    <w:rsid w:val="00FF6FE9"/>
    <w:rsid w:val="63B8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7E020"/>
  <w15:docId w15:val="{054B67DD-55F5-4073-A9A2-3B2778A22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9FB"/>
    <w:pPr>
      <w:spacing w:after="0" w:line="240" w:lineRule="auto"/>
    </w:pPr>
    <w:rPr>
      <w:rFonts w:ascii="Times New Roman" w:hAnsi="Times New Roman"/>
    </w:rPr>
  </w:style>
  <w:style w:type="paragraph" w:styleId="Heading2">
    <w:name w:val="heading 2"/>
    <w:basedOn w:val="Normal"/>
    <w:link w:val="Heading2Char"/>
    <w:uiPriority w:val="9"/>
    <w:qFormat/>
    <w:rsid w:val="000F348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281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72815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8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8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DF76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695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E46A7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58E8"/>
    <w:pPr>
      <w:ind w:left="720"/>
      <w:contextualSpacing/>
    </w:pPr>
  </w:style>
  <w:style w:type="table" w:styleId="TableGrid">
    <w:name w:val="Table Grid"/>
    <w:basedOn w:val="TableNormal"/>
    <w:uiPriority w:val="59"/>
    <w:rsid w:val="00CF0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84CF0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1CD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1CF"/>
    <w:rPr>
      <w:b/>
      <w:bCs/>
    </w:rPr>
  </w:style>
  <w:style w:type="character" w:customStyle="1" w:styleId="algo-summary">
    <w:name w:val="algo-summary"/>
    <w:basedOn w:val="DefaultParagraphFont"/>
    <w:rsid w:val="00BD0CFD"/>
  </w:style>
  <w:style w:type="character" w:customStyle="1" w:styleId="Heading2Char">
    <w:name w:val="Heading 2 Char"/>
    <w:basedOn w:val="DefaultParagraphFont"/>
    <w:link w:val="Heading2"/>
    <w:uiPriority w:val="9"/>
    <w:rsid w:val="000F3484"/>
    <w:rPr>
      <w:rFonts w:ascii="Times New Roman" w:hAnsi="Times New Roman"/>
      <w:b/>
      <w:bCs/>
      <w:sz w:val="36"/>
      <w:szCs w:val="36"/>
    </w:rPr>
  </w:style>
  <w:style w:type="paragraph" w:customStyle="1" w:styleId="xxmsonormal">
    <w:name w:val="x_xmsonormal"/>
    <w:basedOn w:val="Normal"/>
    <w:rsid w:val="00C331A7"/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C24C9"/>
    <w:pPr>
      <w:spacing w:before="100" w:beforeAutospacing="1" w:after="100" w:afterAutospacing="1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544F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63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63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3E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3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3EE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79527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163814414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  <w:div w:id="1505898041">
          <w:marLeft w:val="0"/>
          <w:marRight w:val="0"/>
          <w:marTop w:val="120"/>
          <w:marBottom w:val="120"/>
          <w:divBdr>
            <w:top w:val="single" w:sz="2" w:space="0" w:color="BBBBBB"/>
            <w:left w:val="single" w:sz="2" w:space="0" w:color="BBBBBB"/>
            <w:bottom w:val="single" w:sz="2" w:space="0" w:color="BBBBBB"/>
            <w:right w:val="single" w:sz="2" w:space="0" w:color="BBBBBB"/>
          </w:divBdr>
        </w:div>
      </w:divsChild>
    </w:div>
    <w:div w:id="17479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os-ga-gov.zoom.us/webinar/register/WN_ALriR5naQ_SJIOW6zXFNWw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D7456E50A5047AA9AA97E0EE09C93" ma:contentTypeVersion="14" ma:contentTypeDescription="Create a new document." ma:contentTypeScope="" ma:versionID="6adc3edb15c30bca153f6ab258bde267">
  <xsd:schema xmlns:xsd="http://www.w3.org/2001/XMLSchema" xmlns:xs="http://www.w3.org/2001/XMLSchema" xmlns:p="http://schemas.microsoft.com/office/2006/metadata/properties" xmlns:ns3="99e0fb5d-3acf-4abf-84f1-59aed501c9b6" xmlns:ns4="c0ce046b-825d-45a1-baa0-2bf3567717d8" targetNamespace="http://schemas.microsoft.com/office/2006/metadata/properties" ma:root="true" ma:fieldsID="347f5795b2367ab1c42873ab87d47dcf" ns3:_="" ns4:_="">
    <xsd:import namespace="99e0fb5d-3acf-4abf-84f1-59aed501c9b6"/>
    <xsd:import namespace="c0ce046b-825d-45a1-baa0-2bf3567717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0fb5d-3acf-4abf-84f1-59aed501c9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e046b-825d-45a1-baa0-2bf3567717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EFA87D-565D-4023-B4FD-BFA327CDD2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e0fb5d-3acf-4abf-84f1-59aed501c9b6"/>
    <ds:schemaRef ds:uri="c0ce046b-825d-45a1-baa0-2bf3567717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7A6123-7223-42AF-AE25-41C9EF41D3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9C731E-BB5F-4FB7-9EC0-A8DC9219E4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0D988B-8B41-4870-B438-8C2B3B4684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Maynard</dc:creator>
  <cp:keywords/>
  <dc:description/>
  <cp:lastModifiedBy>Maynard, Charlene</cp:lastModifiedBy>
  <cp:revision>3</cp:revision>
  <cp:lastPrinted>2021-10-21T14:30:00Z</cp:lastPrinted>
  <dcterms:created xsi:type="dcterms:W3CDTF">2021-10-21T14:29:00Z</dcterms:created>
  <dcterms:modified xsi:type="dcterms:W3CDTF">2021-10-21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ED7456E50A5047AA9AA97E0EE09C93</vt:lpwstr>
  </property>
</Properties>
</file>